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5E1D1C" w14:textId="3E612EF8" w:rsidR="00FD1D15" w:rsidRDefault="00BF6CAD" w:rsidP="00B0315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RAT PERNYATAAN ORISINALITAS</w:t>
      </w:r>
    </w:p>
    <w:p w14:paraId="578F7624" w14:textId="77777777" w:rsidR="00B03151" w:rsidRDefault="00B03151" w:rsidP="00B03151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5B41B0B" w14:textId="77777777" w:rsidR="00B03151" w:rsidRDefault="00B03151" w:rsidP="00934BF6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elalu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r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say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maksud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irim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elit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terbitk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Jurna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najem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layan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armasi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udul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597E5846" w14:textId="77777777" w:rsidR="00B03151" w:rsidRDefault="00B03151" w:rsidP="00B03151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5840"/>
      </w:tblGrid>
      <w:tr w:rsidR="00B03151" w14:paraId="06F90756" w14:textId="77777777" w:rsidTr="00B03151">
        <w:tc>
          <w:tcPr>
            <w:tcW w:w="3510" w:type="dxa"/>
          </w:tcPr>
          <w:p w14:paraId="5F0D691E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udu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Naskah</w:t>
            </w:r>
            <w:proofErr w:type="spellEnd"/>
          </w:p>
        </w:tc>
        <w:tc>
          <w:tcPr>
            <w:tcW w:w="5840" w:type="dxa"/>
          </w:tcPr>
          <w:p w14:paraId="4B4C4B21" w14:textId="53B54F2D" w:rsidR="00B03151" w:rsidRDefault="00B03151" w:rsidP="000F76E4">
            <w:pPr>
              <w:ind w:left="176" w:hanging="17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B9482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Pengaruh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Intervensi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Apoteker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terhadap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Tingkat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Bahaya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Drug-Related Problems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pada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Pasien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Geriatrik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Rawat</w:t>
            </w:r>
            <w:proofErr w:type="spellEnd"/>
            <w:r w:rsidR="000F76E4" w:rsidRPr="000F76E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F76E4" w:rsidRPr="000F76E4">
              <w:rPr>
                <w:rFonts w:ascii="Arial" w:hAnsi="Arial" w:cs="Arial"/>
                <w:sz w:val="24"/>
                <w:szCs w:val="24"/>
              </w:rPr>
              <w:t>Inap</w:t>
            </w:r>
            <w:proofErr w:type="spellEnd"/>
          </w:p>
          <w:p w14:paraId="1B14C5E8" w14:textId="2E92A838" w:rsidR="004E40D4" w:rsidRDefault="004E40D4" w:rsidP="004E40D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3151" w14:paraId="2F7A8712" w14:textId="77777777" w:rsidTr="00B03151">
        <w:tc>
          <w:tcPr>
            <w:tcW w:w="3510" w:type="dxa"/>
          </w:tcPr>
          <w:p w14:paraId="1A9B2E9C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respondensi</w:t>
            </w:r>
            <w:proofErr w:type="spellEnd"/>
          </w:p>
        </w:tc>
        <w:tc>
          <w:tcPr>
            <w:tcW w:w="5840" w:type="dxa"/>
          </w:tcPr>
          <w:p w14:paraId="4E57CB45" w14:textId="6BCFCBE0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B9482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077AC">
              <w:rPr>
                <w:rFonts w:ascii="Arial" w:hAnsi="Arial" w:cs="Arial"/>
                <w:sz w:val="24"/>
                <w:szCs w:val="24"/>
              </w:rPr>
              <w:t xml:space="preserve">Dr. </w:t>
            </w:r>
            <w:proofErr w:type="spellStart"/>
            <w:r w:rsidR="00A077AC">
              <w:rPr>
                <w:rFonts w:ascii="Arial" w:hAnsi="Arial" w:cs="Arial"/>
                <w:sz w:val="24"/>
                <w:szCs w:val="24"/>
              </w:rPr>
              <w:t>Nanang</w:t>
            </w:r>
            <w:proofErr w:type="spellEnd"/>
            <w:r w:rsidR="00A077AC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A077AC">
              <w:rPr>
                <w:rFonts w:ascii="Arial" w:hAnsi="Arial" w:cs="Arial"/>
                <w:sz w:val="24"/>
                <w:szCs w:val="24"/>
              </w:rPr>
              <w:t>Munif</w:t>
            </w:r>
            <w:proofErr w:type="spellEnd"/>
            <w:r w:rsidR="00A077AC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A077AC" w:rsidRPr="00960A79">
              <w:rPr>
                <w:rFonts w:ascii="Arial" w:hAnsi="Arial" w:cs="Arial"/>
                <w:sz w:val="24"/>
                <w:szCs w:val="24"/>
              </w:rPr>
              <w:t>Yasin</w:t>
            </w:r>
            <w:proofErr w:type="spellEnd"/>
            <w:r w:rsidR="00A077AC" w:rsidRPr="00960A79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A077AC" w:rsidRPr="00960A79">
              <w:rPr>
                <w:rFonts w:ascii="Arial" w:hAnsi="Arial" w:cs="Arial"/>
                <w:sz w:val="24"/>
                <w:szCs w:val="24"/>
              </w:rPr>
              <w:t>M.Pharm.</w:t>
            </w:r>
            <w:proofErr w:type="gramStart"/>
            <w:r w:rsidR="00A077AC" w:rsidRPr="00960A79">
              <w:rPr>
                <w:rFonts w:ascii="Arial" w:hAnsi="Arial" w:cs="Arial"/>
                <w:sz w:val="24"/>
                <w:szCs w:val="24"/>
              </w:rPr>
              <w:t>,Apt</w:t>
            </w:r>
            <w:proofErr w:type="spellEnd"/>
            <w:proofErr w:type="gramEnd"/>
            <w:r w:rsidR="00A077AC" w:rsidRPr="00960A79">
              <w:rPr>
                <w:rFonts w:ascii="Arial" w:hAnsi="Arial" w:cs="Arial"/>
                <w:sz w:val="24"/>
                <w:szCs w:val="24"/>
                <w:lang w:val="sv-SE"/>
              </w:rPr>
              <w:t>.</w:t>
            </w:r>
          </w:p>
          <w:p w14:paraId="191E038A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3151" w14:paraId="26E7EDC8" w14:textId="77777777" w:rsidTr="00B03151">
        <w:tc>
          <w:tcPr>
            <w:tcW w:w="3510" w:type="dxa"/>
          </w:tcPr>
          <w:p w14:paraId="0A9C9163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respondensi</w:t>
            </w:r>
            <w:proofErr w:type="spellEnd"/>
          </w:p>
        </w:tc>
        <w:tc>
          <w:tcPr>
            <w:tcW w:w="5840" w:type="dxa"/>
          </w:tcPr>
          <w:p w14:paraId="33824042" w14:textId="39075178" w:rsidR="00B03151" w:rsidRDefault="00B03151" w:rsidP="00A077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B9482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077AC">
              <w:rPr>
                <w:rStyle w:val="Hyperlink"/>
                <w:rFonts w:ascii="Arial" w:hAnsi="Arial" w:cs="Arial"/>
                <w:sz w:val="24"/>
                <w:szCs w:val="24"/>
              </w:rPr>
              <w:t>nanangy@yahoo.com</w:t>
            </w:r>
          </w:p>
        </w:tc>
      </w:tr>
      <w:tr w:rsidR="00B03151" w14:paraId="14786D4B" w14:textId="77777777" w:rsidTr="00B03151">
        <w:tc>
          <w:tcPr>
            <w:tcW w:w="3510" w:type="dxa"/>
          </w:tcPr>
          <w:p w14:paraId="2A99E846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fili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respondensi</w:t>
            </w:r>
            <w:proofErr w:type="spellEnd"/>
          </w:p>
        </w:tc>
        <w:tc>
          <w:tcPr>
            <w:tcW w:w="5840" w:type="dxa"/>
          </w:tcPr>
          <w:p w14:paraId="6D709E5E" w14:textId="69C6841C" w:rsidR="00B9482B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B9482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077AC" w:rsidRPr="00155AB9">
              <w:rPr>
                <w:rFonts w:ascii="Arial" w:hAnsi="Arial" w:cs="Arial"/>
                <w:sz w:val="24"/>
                <w:szCs w:val="24"/>
              </w:rPr>
              <w:t>Dept</w:t>
            </w:r>
            <w:r w:rsidR="00A077AC"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spellStart"/>
            <w:r w:rsidR="00A077AC">
              <w:rPr>
                <w:rFonts w:ascii="Arial" w:hAnsi="Arial" w:cs="Arial"/>
                <w:sz w:val="24"/>
                <w:szCs w:val="24"/>
              </w:rPr>
              <w:t>Farma</w:t>
            </w:r>
            <w:r w:rsidR="004E40D4">
              <w:rPr>
                <w:rFonts w:ascii="Arial" w:hAnsi="Arial" w:cs="Arial"/>
                <w:sz w:val="24"/>
                <w:szCs w:val="24"/>
              </w:rPr>
              <w:t>kalogi</w:t>
            </w:r>
            <w:proofErr w:type="spellEnd"/>
            <w:r w:rsidR="004E40D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4E40D4">
              <w:rPr>
                <w:rFonts w:ascii="Arial" w:hAnsi="Arial" w:cs="Arial"/>
                <w:sz w:val="24"/>
                <w:szCs w:val="24"/>
              </w:rPr>
              <w:t>dan</w:t>
            </w:r>
            <w:proofErr w:type="spellEnd"/>
            <w:r w:rsidR="004E40D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4E40D4">
              <w:rPr>
                <w:rFonts w:ascii="Arial" w:hAnsi="Arial" w:cs="Arial"/>
                <w:sz w:val="24"/>
                <w:szCs w:val="24"/>
              </w:rPr>
              <w:t>Farmasi</w:t>
            </w:r>
            <w:proofErr w:type="spellEnd"/>
            <w:r w:rsidR="004E40D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4E40D4">
              <w:rPr>
                <w:rFonts w:ascii="Arial" w:hAnsi="Arial" w:cs="Arial"/>
                <w:sz w:val="24"/>
                <w:szCs w:val="24"/>
              </w:rPr>
              <w:t>Klinik</w:t>
            </w:r>
            <w:proofErr w:type="spellEnd"/>
            <w:r w:rsidR="00A077AC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A077AC"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  <w:r w:rsidR="00A077AC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A077AC">
              <w:rPr>
                <w:rFonts w:ascii="Arial" w:hAnsi="Arial" w:cs="Arial"/>
                <w:sz w:val="24"/>
                <w:szCs w:val="24"/>
              </w:rPr>
              <w:t>Farmasi</w:t>
            </w:r>
            <w:proofErr w:type="spellEnd"/>
            <w:r w:rsidR="00A077AC">
              <w:rPr>
                <w:rFonts w:ascii="Arial" w:hAnsi="Arial" w:cs="Arial"/>
                <w:sz w:val="24"/>
                <w:szCs w:val="24"/>
              </w:rPr>
              <w:t>,</w:t>
            </w:r>
            <w:r w:rsidR="004E40D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B9482B" w:rsidRPr="00155AB9">
              <w:rPr>
                <w:rFonts w:ascii="Arial" w:hAnsi="Arial" w:cs="Arial"/>
                <w:sz w:val="24"/>
                <w:szCs w:val="24"/>
              </w:rPr>
              <w:t>Universitas</w:t>
            </w:r>
            <w:proofErr w:type="spellEnd"/>
            <w:r w:rsidR="00B9482B" w:rsidRPr="00155AB9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B9482B" w:rsidRPr="00155AB9">
              <w:rPr>
                <w:rFonts w:ascii="Arial" w:hAnsi="Arial" w:cs="Arial"/>
                <w:sz w:val="24"/>
                <w:szCs w:val="24"/>
              </w:rPr>
              <w:t>Gadjah</w:t>
            </w:r>
            <w:proofErr w:type="spellEnd"/>
            <w:r w:rsidR="00B9482B" w:rsidRPr="00155AB9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B9482B" w:rsidRPr="00155AB9">
              <w:rPr>
                <w:rFonts w:ascii="Arial" w:hAnsi="Arial" w:cs="Arial"/>
                <w:sz w:val="24"/>
                <w:szCs w:val="24"/>
              </w:rPr>
              <w:t>Mada</w:t>
            </w:r>
            <w:proofErr w:type="spellEnd"/>
          </w:p>
        </w:tc>
      </w:tr>
    </w:tbl>
    <w:p w14:paraId="6B059482" w14:textId="77777777" w:rsidR="00B03151" w:rsidRDefault="00B03151" w:rsidP="00B03151">
      <w:pPr>
        <w:spacing w:after="0"/>
        <w:rPr>
          <w:rFonts w:ascii="Arial" w:hAnsi="Arial" w:cs="Arial"/>
          <w:sz w:val="24"/>
          <w:szCs w:val="24"/>
        </w:rPr>
      </w:pPr>
    </w:p>
    <w:p w14:paraId="501F3D41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erkai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sebut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say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usul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it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best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review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bag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ikut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597DD488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543"/>
      </w:tblGrid>
      <w:tr w:rsidR="00934BF6" w14:paraId="577C9435" w14:textId="77777777" w:rsidTr="00273FC1">
        <w:tc>
          <w:tcPr>
            <w:tcW w:w="5807" w:type="dxa"/>
          </w:tcPr>
          <w:p w14:paraId="4B4F5127" w14:textId="77777777" w:rsidR="00934BF6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</w:t>
            </w:r>
          </w:p>
        </w:tc>
        <w:tc>
          <w:tcPr>
            <w:tcW w:w="3543" w:type="dxa"/>
          </w:tcPr>
          <w:p w14:paraId="3CE926A6" w14:textId="77777777" w:rsidR="00934BF6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amat Email</w:t>
            </w:r>
          </w:p>
        </w:tc>
      </w:tr>
      <w:tr w:rsidR="00934BF6" w14:paraId="5B763CF8" w14:textId="77777777" w:rsidTr="00273FC1">
        <w:tc>
          <w:tcPr>
            <w:tcW w:w="5807" w:type="dxa"/>
          </w:tcPr>
          <w:p w14:paraId="614E904A" w14:textId="29C4CA51" w:rsidR="00934BF6" w:rsidRPr="00273FC1" w:rsidRDefault="00934BF6" w:rsidP="00273F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43" w:type="dxa"/>
          </w:tcPr>
          <w:p w14:paraId="1E025B53" w14:textId="10C67D62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4BF6" w14:paraId="04E03CBB" w14:textId="77777777" w:rsidTr="00273FC1">
        <w:tc>
          <w:tcPr>
            <w:tcW w:w="5807" w:type="dxa"/>
          </w:tcPr>
          <w:p w14:paraId="620DCA50" w14:textId="7378D425" w:rsidR="00934BF6" w:rsidRPr="00273FC1" w:rsidRDefault="00934BF6" w:rsidP="00273F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43" w:type="dxa"/>
          </w:tcPr>
          <w:p w14:paraId="46173F32" w14:textId="7D925FF9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9868410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8852125" w14:textId="77777777" w:rsidR="00B03151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elalu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r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y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ug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menyataka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bahw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nask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tersebut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rup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B03151">
        <w:rPr>
          <w:rFonts w:ascii="Arial" w:hAnsi="Arial" w:cs="Arial"/>
          <w:sz w:val="24"/>
          <w:szCs w:val="24"/>
        </w:rPr>
        <w:t>original</w:t>
      </w:r>
      <w:r w:rsidR="00D4064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647">
        <w:rPr>
          <w:rFonts w:ascii="Arial" w:hAnsi="Arial" w:cs="Arial"/>
          <w:sz w:val="24"/>
          <w:szCs w:val="24"/>
        </w:rPr>
        <w:t>dan</w:t>
      </w:r>
      <w:proofErr w:type="spellEnd"/>
      <w:r w:rsidR="00D4064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647">
        <w:rPr>
          <w:rFonts w:ascii="Arial" w:hAnsi="Arial" w:cs="Arial"/>
          <w:sz w:val="24"/>
          <w:szCs w:val="24"/>
        </w:rPr>
        <w:t>bebas</w:t>
      </w:r>
      <w:proofErr w:type="spellEnd"/>
      <w:r w:rsidR="00D4064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647">
        <w:rPr>
          <w:rFonts w:ascii="Arial" w:hAnsi="Arial" w:cs="Arial"/>
          <w:sz w:val="24"/>
          <w:szCs w:val="24"/>
        </w:rPr>
        <w:t>plagiat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647">
        <w:rPr>
          <w:rFonts w:ascii="Arial" w:hAnsi="Arial" w:cs="Arial"/>
          <w:sz w:val="24"/>
          <w:szCs w:val="24"/>
        </w:rPr>
        <w:t>sert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belum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pern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dipublikasika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dimanapu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atau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tidak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sedang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dalam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proses </w:t>
      </w:r>
      <w:proofErr w:type="spellStart"/>
      <w:r w:rsidR="00B03151">
        <w:rPr>
          <w:rFonts w:ascii="Arial" w:hAnsi="Arial" w:cs="Arial"/>
          <w:sz w:val="24"/>
          <w:szCs w:val="24"/>
        </w:rPr>
        <w:t>publikasi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di </w:t>
      </w:r>
      <w:proofErr w:type="spellStart"/>
      <w:r w:rsidR="00B03151">
        <w:rPr>
          <w:rFonts w:ascii="Arial" w:hAnsi="Arial" w:cs="Arial"/>
          <w:sz w:val="24"/>
          <w:szCs w:val="24"/>
        </w:rPr>
        <w:t>jurnal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yang lain. </w:t>
      </w:r>
      <w:proofErr w:type="spellStart"/>
      <w:r w:rsidR="00B03151">
        <w:rPr>
          <w:rFonts w:ascii="Arial" w:hAnsi="Arial" w:cs="Arial"/>
          <w:sz w:val="24"/>
          <w:szCs w:val="24"/>
        </w:rPr>
        <w:t>Semu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penulis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nask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B03151">
        <w:rPr>
          <w:rFonts w:ascii="Arial" w:hAnsi="Arial" w:cs="Arial"/>
          <w:sz w:val="24"/>
          <w:szCs w:val="24"/>
        </w:rPr>
        <w:t>terter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memiliki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kontribusi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03151">
        <w:rPr>
          <w:rFonts w:ascii="Arial" w:hAnsi="Arial" w:cs="Arial"/>
          <w:sz w:val="24"/>
          <w:szCs w:val="24"/>
        </w:rPr>
        <w:t>da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semuany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tel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setuju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untuk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mempublikasikanny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di JMPF.</w:t>
      </w:r>
    </w:p>
    <w:p w14:paraId="16555F49" w14:textId="720EA4D9" w:rsidR="00B03151" w:rsidRDefault="00B03151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49"/>
        <w:gridCol w:w="2785"/>
      </w:tblGrid>
      <w:tr w:rsidR="00934BF6" w14:paraId="5A72DCB8" w14:textId="77777777" w:rsidTr="00C2017D">
        <w:tc>
          <w:tcPr>
            <w:tcW w:w="3116" w:type="dxa"/>
          </w:tcPr>
          <w:p w14:paraId="64353B00" w14:textId="77777777" w:rsidR="00934BF6" w:rsidRPr="00934BF6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34BF6">
              <w:rPr>
                <w:rFonts w:ascii="Arial" w:hAnsi="Arial" w:cs="Arial"/>
                <w:sz w:val="24"/>
                <w:szCs w:val="24"/>
              </w:rPr>
              <w:t>Nama</w:t>
            </w:r>
            <w:proofErr w:type="spellEnd"/>
            <w:r w:rsidRPr="00934BF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34BF6"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449" w:type="dxa"/>
          </w:tcPr>
          <w:p w14:paraId="692553C7" w14:textId="77777777" w:rsidR="00934BF6" w:rsidRPr="00934BF6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34BF6">
              <w:rPr>
                <w:rFonts w:ascii="Arial" w:hAnsi="Arial" w:cs="Arial"/>
                <w:sz w:val="24"/>
                <w:szCs w:val="24"/>
              </w:rPr>
              <w:t>Kontribusi</w:t>
            </w:r>
            <w:proofErr w:type="spellEnd"/>
          </w:p>
        </w:tc>
        <w:tc>
          <w:tcPr>
            <w:tcW w:w="2785" w:type="dxa"/>
          </w:tcPr>
          <w:p w14:paraId="580BDEE5" w14:textId="77777777" w:rsidR="00934BF6" w:rsidRPr="00934BF6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34BF6">
              <w:rPr>
                <w:rFonts w:ascii="Arial" w:hAnsi="Arial" w:cs="Arial"/>
                <w:sz w:val="24"/>
                <w:szCs w:val="24"/>
              </w:rPr>
              <w:t>Tanda</w:t>
            </w:r>
            <w:proofErr w:type="spellEnd"/>
            <w:r w:rsidRPr="00934BF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34BF6">
              <w:rPr>
                <w:rFonts w:ascii="Arial" w:hAnsi="Arial" w:cs="Arial"/>
                <w:sz w:val="24"/>
                <w:szCs w:val="24"/>
              </w:rPr>
              <w:t>Tangan</w:t>
            </w:r>
            <w:proofErr w:type="spellEnd"/>
          </w:p>
        </w:tc>
      </w:tr>
      <w:tr w:rsidR="00934BF6" w14:paraId="24EA1EE4" w14:textId="77777777" w:rsidTr="00AA2088">
        <w:trPr>
          <w:trHeight w:val="1097"/>
        </w:trPr>
        <w:tc>
          <w:tcPr>
            <w:tcW w:w="3116" w:type="dxa"/>
          </w:tcPr>
          <w:p w14:paraId="6802DDB8" w14:textId="77777777" w:rsidR="00934BF6" w:rsidRDefault="00352E86" w:rsidP="00B9482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rgarita Krishn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etiawat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.Far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, Apt</w:t>
            </w:r>
          </w:p>
          <w:p w14:paraId="038A5D68" w14:textId="5D3A088B" w:rsidR="008A4DEC" w:rsidRPr="00B9482B" w:rsidRDefault="008A4DEC" w:rsidP="008A4DEC">
            <w:pPr>
              <w:pStyle w:val="ListParagraph"/>
              <w:ind w:left="36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49" w:type="dxa"/>
          </w:tcPr>
          <w:p w14:paraId="6E2E1B19" w14:textId="378C8668" w:rsidR="00934BF6" w:rsidRDefault="00B9482B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1</w:t>
            </w:r>
          </w:p>
        </w:tc>
        <w:tc>
          <w:tcPr>
            <w:tcW w:w="2785" w:type="dxa"/>
          </w:tcPr>
          <w:p w14:paraId="5355CB64" w14:textId="7C716C6A" w:rsidR="00EB6775" w:rsidRDefault="008A4DEC" w:rsidP="00EB677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i/>
                <w:noProof/>
                <w:color w:val="FF0000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6704" behindDoc="0" locked="0" layoutInCell="1" allowOverlap="1" wp14:anchorId="6DCA4B6C" wp14:editId="26591A84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83820</wp:posOffset>
                      </wp:positionV>
                      <wp:extent cx="847725" cy="419100"/>
                      <wp:effectExtent l="0" t="19050" r="28575" b="19050"/>
                      <wp:wrapNone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7725" cy="419100"/>
                                <a:chOff x="0" y="0"/>
                                <a:chExt cx="1447800" cy="733425"/>
                              </a:xfrm>
                            </wpg:grpSpPr>
                            <wps:wsp>
                              <wps:cNvPr id="5" name="Freeform 5"/>
                              <wps:cNvSpPr/>
                              <wps:spPr>
                                <a:xfrm>
                                  <a:off x="0" y="0"/>
                                  <a:ext cx="1390650" cy="733425"/>
                                </a:xfrm>
                                <a:custGeom>
                                  <a:avLst/>
                                  <a:gdLst>
                                    <a:gd name="connsiteX0" fmla="*/ 0 w 2287998"/>
                                    <a:gd name="connsiteY0" fmla="*/ 400050 h 1581150"/>
                                    <a:gd name="connsiteX1" fmla="*/ 209550 w 2287998"/>
                                    <a:gd name="connsiteY1" fmla="*/ 276225 h 1581150"/>
                                    <a:gd name="connsiteX2" fmla="*/ 238125 w 2287998"/>
                                    <a:gd name="connsiteY2" fmla="*/ 238125 h 1581150"/>
                                    <a:gd name="connsiteX3" fmla="*/ 314325 w 2287998"/>
                                    <a:gd name="connsiteY3" fmla="*/ 190500 h 1581150"/>
                                    <a:gd name="connsiteX4" fmla="*/ 381000 w 2287998"/>
                                    <a:gd name="connsiteY4" fmla="*/ 133350 h 1581150"/>
                                    <a:gd name="connsiteX5" fmla="*/ 400050 w 2287998"/>
                                    <a:gd name="connsiteY5" fmla="*/ 104775 h 1581150"/>
                                    <a:gd name="connsiteX6" fmla="*/ 457200 w 2287998"/>
                                    <a:gd name="connsiteY6" fmla="*/ 76200 h 1581150"/>
                                    <a:gd name="connsiteX7" fmla="*/ 514350 w 2287998"/>
                                    <a:gd name="connsiteY7" fmla="*/ 38100 h 1581150"/>
                                    <a:gd name="connsiteX8" fmla="*/ 542925 w 2287998"/>
                                    <a:gd name="connsiteY8" fmla="*/ 19050 h 1581150"/>
                                    <a:gd name="connsiteX9" fmla="*/ 571500 w 2287998"/>
                                    <a:gd name="connsiteY9" fmla="*/ 9525 h 1581150"/>
                                    <a:gd name="connsiteX10" fmla="*/ 590550 w 2287998"/>
                                    <a:gd name="connsiteY10" fmla="*/ 504825 h 1581150"/>
                                    <a:gd name="connsiteX11" fmla="*/ 600075 w 2287998"/>
                                    <a:gd name="connsiteY11" fmla="*/ 533400 h 1581150"/>
                                    <a:gd name="connsiteX12" fmla="*/ 609600 w 2287998"/>
                                    <a:gd name="connsiteY12" fmla="*/ 609600 h 1581150"/>
                                    <a:gd name="connsiteX13" fmla="*/ 619125 w 2287998"/>
                                    <a:gd name="connsiteY13" fmla="*/ 647700 h 1581150"/>
                                    <a:gd name="connsiteX14" fmla="*/ 628650 w 2287998"/>
                                    <a:gd name="connsiteY14" fmla="*/ 838200 h 1581150"/>
                                    <a:gd name="connsiteX15" fmla="*/ 619125 w 2287998"/>
                                    <a:gd name="connsiteY15" fmla="*/ 1333500 h 1581150"/>
                                    <a:gd name="connsiteX16" fmla="*/ 609600 w 2287998"/>
                                    <a:gd name="connsiteY16" fmla="*/ 1381125 h 1581150"/>
                                    <a:gd name="connsiteX17" fmla="*/ 600075 w 2287998"/>
                                    <a:gd name="connsiteY17" fmla="*/ 1485900 h 1581150"/>
                                    <a:gd name="connsiteX18" fmla="*/ 590550 w 2287998"/>
                                    <a:gd name="connsiteY18" fmla="*/ 1514475 h 1581150"/>
                                    <a:gd name="connsiteX19" fmla="*/ 561975 w 2287998"/>
                                    <a:gd name="connsiteY19" fmla="*/ 1543050 h 1581150"/>
                                    <a:gd name="connsiteX20" fmla="*/ 504825 w 2287998"/>
                                    <a:gd name="connsiteY20" fmla="*/ 1581150 h 1581150"/>
                                    <a:gd name="connsiteX21" fmla="*/ 438150 w 2287998"/>
                                    <a:gd name="connsiteY21" fmla="*/ 1571625 h 1581150"/>
                                    <a:gd name="connsiteX22" fmla="*/ 361950 w 2287998"/>
                                    <a:gd name="connsiteY22" fmla="*/ 1552575 h 1581150"/>
                                    <a:gd name="connsiteX23" fmla="*/ 304800 w 2287998"/>
                                    <a:gd name="connsiteY23" fmla="*/ 1504950 h 1581150"/>
                                    <a:gd name="connsiteX24" fmla="*/ 257175 w 2287998"/>
                                    <a:gd name="connsiteY24" fmla="*/ 1457325 h 1581150"/>
                                    <a:gd name="connsiteX25" fmla="*/ 238125 w 2287998"/>
                                    <a:gd name="connsiteY25" fmla="*/ 1419225 h 1581150"/>
                                    <a:gd name="connsiteX26" fmla="*/ 209550 w 2287998"/>
                                    <a:gd name="connsiteY26" fmla="*/ 1390650 h 1581150"/>
                                    <a:gd name="connsiteX27" fmla="*/ 200025 w 2287998"/>
                                    <a:gd name="connsiteY27" fmla="*/ 1362075 h 1581150"/>
                                    <a:gd name="connsiteX28" fmla="*/ 180975 w 2287998"/>
                                    <a:gd name="connsiteY28" fmla="*/ 1333500 h 1581150"/>
                                    <a:gd name="connsiteX29" fmla="*/ 190500 w 2287998"/>
                                    <a:gd name="connsiteY29" fmla="*/ 1228725 h 1581150"/>
                                    <a:gd name="connsiteX30" fmla="*/ 238125 w 2287998"/>
                                    <a:gd name="connsiteY30" fmla="*/ 1123950 h 1581150"/>
                                    <a:gd name="connsiteX31" fmla="*/ 247650 w 2287998"/>
                                    <a:gd name="connsiteY31" fmla="*/ 1095375 h 1581150"/>
                                    <a:gd name="connsiteX32" fmla="*/ 276225 w 2287998"/>
                                    <a:gd name="connsiteY32" fmla="*/ 1076325 h 1581150"/>
                                    <a:gd name="connsiteX33" fmla="*/ 314325 w 2287998"/>
                                    <a:gd name="connsiteY33" fmla="*/ 1047750 h 1581150"/>
                                    <a:gd name="connsiteX34" fmla="*/ 342900 w 2287998"/>
                                    <a:gd name="connsiteY34" fmla="*/ 1019175 h 1581150"/>
                                    <a:gd name="connsiteX35" fmla="*/ 361950 w 2287998"/>
                                    <a:gd name="connsiteY35" fmla="*/ 990600 h 1581150"/>
                                    <a:gd name="connsiteX36" fmla="*/ 419100 w 2287998"/>
                                    <a:gd name="connsiteY36" fmla="*/ 952500 h 1581150"/>
                                    <a:gd name="connsiteX37" fmla="*/ 485775 w 2287998"/>
                                    <a:gd name="connsiteY37" fmla="*/ 895350 h 1581150"/>
                                    <a:gd name="connsiteX38" fmla="*/ 542925 w 2287998"/>
                                    <a:gd name="connsiteY38" fmla="*/ 838200 h 1581150"/>
                                    <a:gd name="connsiteX39" fmla="*/ 581025 w 2287998"/>
                                    <a:gd name="connsiteY39" fmla="*/ 809625 h 1581150"/>
                                    <a:gd name="connsiteX40" fmla="*/ 609600 w 2287998"/>
                                    <a:gd name="connsiteY40" fmla="*/ 781050 h 1581150"/>
                                    <a:gd name="connsiteX41" fmla="*/ 666750 w 2287998"/>
                                    <a:gd name="connsiteY41" fmla="*/ 733425 h 1581150"/>
                                    <a:gd name="connsiteX42" fmla="*/ 685800 w 2287998"/>
                                    <a:gd name="connsiteY42" fmla="*/ 704850 h 1581150"/>
                                    <a:gd name="connsiteX43" fmla="*/ 771525 w 2287998"/>
                                    <a:gd name="connsiteY43" fmla="*/ 628650 h 1581150"/>
                                    <a:gd name="connsiteX44" fmla="*/ 790575 w 2287998"/>
                                    <a:gd name="connsiteY44" fmla="*/ 600075 h 1581150"/>
                                    <a:gd name="connsiteX45" fmla="*/ 847725 w 2287998"/>
                                    <a:gd name="connsiteY45" fmla="*/ 552450 h 1581150"/>
                                    <a:gd name="connsiteX46" fmla="*/ 904875 w 2287998"/>
                                    <a:gd name="connsiteY46" fmla="*/ 495300 h 1581150"/>
                                    <a:gd name="connsiteX47" fmla="*/ 923925 w 2287998"/>
                                    <a:gd name="connsiteY47" fmla="*/ 466725 h 1581150"/>
                                    <a:gd name="connsiteX48" fmla="*/ 971550 w 2287998"/>
                                    <a:gd name="connsiteY48" fmla="*/ 409575 h 1581150"/>
                                    <a:gd name="connsiteX49" fmla="*/ 990600 w 2287998"/>
                                    <a:gd name="connsiteY49" fmla="*/ 342900 h 1581150"/>
                                    <a:gd name="connsiteX50" fmla="*/ 1009650 w 2287998"/>
                                    <a:gd name="connsiteY50" fmla="*/ 314325 h 1581150"/>
                                    <a:gd name="connsiteX51" fmla="*/ 1019175 w 2287998"/>
                                    <a:gd name="connsiteY51" fmla="*/ 266700 h 1581150"/>
                                    <a:gd name="connsiteX52" fmla="*/ 1028700 w 2287998"/>
                                    <a:gd name="connsiteY52" fmla="*/ 238125 h 1581150"/>
                                    <a:gd name="connsiteX53" fmla="*/ 1019175 w 2287998"/>
                                    <a:gd name="connsiteY53" fmla="*/ 38100 h 1581150"/>
                                    <a:gd name="connsiteX54" fmla="*/ 962025 w 2287998"/>
                                    <a:gd name="connsiteY54" fmla="*/ 0 h 1581150"/>
                                    <a:gd name="connsiteX55" fmla="*/ 923925 w 2287998"/>
                                    <a:gd name="connsiteY55" fmla="*/ 9525 h 1581150"/>
                                    <a:gd name="connsiteX56" fmla="*/ 895350 w 2287998"/>
                                    <a:gd name="connsiteY56" fmla="*/ 19050 h 1581150"/>
                                    <a:gd name="connsiteX57" fmla="*/ 885825 w 2287998"/>
                                    <a:gd name="connsiteY57" fmla="*/ 133350 h 1581150"/>
                                    <a:gd name="connsiteX58" fmla="*/ 876300 w 2287998"/>
                                    <a:gd name="connsiteY58" fmla="*/ 161925 h 1581150"/>
                                    <a:gd name="connsiteX59" fmla="*/ 866775 w 2287998"/>
                                    <a:gd name="connsiteY59" fmla="*/ 200025 h 1581150"/>
                                    <a:gd name="connsiteX60" fmla="*/ 857250 w 2287998"/>
                                    <a:gd name="connsiteY60" fmla="*/ 390525 h 1581150"/>
                                    <a:gd name="connsiteX61" fmla="*/ 847725 w 2287998"/>
                                    <a:gd name="connsiteY61" fmla="*/ 428625 h 1581150"/>
                                    <a:gd name="connsiteX62" fmla="*/ 866775 w 2287998"/>
                                    <a:gd name="connsiteY62" fmla="*/ 838200 h 1581150"/>
                                    <a:gd name="connsiteX63" fmla="*/ 876300 w 2287998"/>
                                    <a:gd name="connsiteY63" fmla="*/ 1076325 h 1581150"/>
                                    <a:gd name="connsiteX64" fmla="*/ 885825 w 2287998"/>
                                    <a:gd name="connsiteY64" fmla="*/ 857250 h 1581150"/>
                                    <a:gd name="connsiteX65" fmla="*/ 904875 w 2287998"/>
                                    <a:gd name="connsiteY65" fmla="*/ 762000 h 1581150"/>
                                    <a:gd name="connsiteX66" fmla="*/ 923925 w 2287998"/>
                                    <a:gd name="connsiteY66" fmla="*/ 723900 h 1581150"/>
                                    <a:gd name="connsiteX67" fmla="*/ 971550 w 2287998"/>
                                    <a:gd name="connsiteY67" fmla="*/ 666750 h 1581150"/>
                                    <a:gd name="connsiteX68" fmla="*/ 1000125 w 2287998"/>
                                    <a:gd name="connsiteY68" fmla="*/ 647700 h 1581150"/>
                                    <a:gd name="connsiteX69" fmla="*/ 1076325 w 2287998"/>
                                    <a:gd name="connsiteY69" fmla="*/ 657225 h 1581150"/>
                                    <a:gd name="connsiteX70" fmla="*/ 1085850 w 2287998"/>
                                    <a:gd name="connsiteY70" fmla="*/ 685800 h 1581150"/>
                                    <a:gd name="connsiteX71" fmla="*/ 1057275 w 2287998"/>
                                    <a:gd name="connsiteY71" fmla="*/ 742950 h 1581150"/>
                                    <a:gd name="connsiteX72" fmla="*/ 1028700 w 2287998"/>
                                    <a:gd name="connsiteY72" fmla="*/ 762000 h 1581150"/>
                                    <a:gd name="connsiteX73" fmla="*/ 971550 w 2287998"/>
                                    <a:gd name="connsiteY73" fmla="*/ 828675 h 1581150"/>
                                    <a:gd name="connsiteX74" fmla="*/ 923925 w 2287998"/>
                                    <a:gd name="connsiteY74" fmla="*/ 885825 h 1581150"/>
                                    <a:gd name="connsiteX75" fmla="*/ 981075 w 2287998"/>
                                    <a:gd name="connsiteY75" fmla="*/ 914400 h 1581150"/>
                                    <a:gd name="connsiteX76" fmla="*/ 1028700 w 2287998"/>
                                    <a:gd name="connsiteY76" fmla="*/ 971550 h 1581150"/>
                                    <a:gd name="connsiteX77" fmla="*/ 1057275 w 2287998"/>
                                    <a:gd name="connsiteY77" fmla="*/ 990600 h 1581150"/>
                                    <a:gd name="connsiteX78" fmla="*/ 1085850 w 2287998"/>
                                    <a:gd name="connsiteY78" fmla="*/ 1047750 h 1581150"/>
                                    <a:gd name="connsiteX79" fmla="*/ 1095375 w 2287998"/>
                                    <a:gd name="connsiteY79" fmla="*/ 1076325 h 1581150"/>
                                    <a:gd name="connsiteX80" fmla="*/ 1114425 w 2287998"/>
                                    <a:gd name="connsiteY80" fmla="*/ 1019175 h 1581150"/>
                                    <a:gd name="connsiteX81" fmla="*/ 1133475 w 2287998"/>
                                    <a:gd name="connsiteY81" fmla="*/ 981075 h 1581150"/>
                                    <a:gd name="connsiteX82" fmla="*/ 1190625 w 2287998"/>
                                    <a:gd name="connsiteY82" fmla="*/ 876300 h 1581150"/>
                                    <a:gd name="connsiteX83" fmla="*/ 1209675 w 2287998"/>
                                    <a:gd name="connsiteY83" fmla="*/ 819150 h 1581150"/>
                                    <a:gd name="connsiteX84" fmla="*/ 1219200 w 2287998"/>
                                    <a:gd name="connsiteY84" fmla="*/ 752475 h 1581150"/>
                                    <a:gd name="connsiteX85" fmla="*/ 1228725 w 2287998"/>
                                    <a:gd name="connsiteY85" fmla="*/ 723900 h 1581150"/>
                                    <a:gd name="connsiteX86" fmla="*/ 1238250 w 2287998"/>
                                    <a:gd name="connsiteY86" fmla="*/ 838200 h 1581150"/>
                                    <a:gd name="connsiteX87" fmla="*/ 1257300 w 2287998"/>
                                    <a:gd name="connsiteY87" fmla="*/ 904875 h 1581150"/>
                                    <a:gd name="connsiteX88" fmla="*/ 1266825 w 2287998"/>
                                    <a:gd name="connsiteY88" fmla="*/ 962025 h 1581150"/>
                                    <a:gd name="connsiteX89" fmla="*/ 1276350 w 2287998"/>
                                    <a:gd name="connsiteY89" fmla="*/ 990600 h 1581150"/>
                                    <a:gd name="connsiteX90" fmla="*/ 1295400 w 2287998"/>
                                    <a:gd name="connsiteY90" fmla="*/ 1066800 h 1581150"/>
                                    <a:gd name="connsiteX91" fmla="*/ 1333500 w 2287998"/>
                                    <a:gd name="connsiteY91" fmla="*/ 1000125 h 1581150"/>
                                    <a:gd name="connsiteX92" fmla="*/ 1352550 w 2287998"/>
                                    <a:gd name="connsiteY92" fmla="*/ 942975 h 1581150"/>
                                    <a:gd name="connsiteX93" fmla="*/ 1362075 w 2287998"/>
                                    <a:gd name="connsiteY93" fmla="*/ 914400 h 1581150"/>
                                    <a:gd name="connsiteX94" fmla="*/ 1390650 w 2287998"/>
                                    <a:gd name="connsiteY94" fmla="*/ 876300 h 1581150"/>
                                    <a:gd name="connsiteX95" fmla="*/ 1409700 w 2287998"/>
                                    <a:gd name="connsiteY95" fmla="*/ 819150 h 1581150"/>
                                    <a:gd name="connsiteX96" fmla="*/ 1419225 w 2287998"/>
                                    <a:gd name="connsiteY96" fmla="*/ 790575 h 1581150"/>
                                    <a:gd name="connsiteX97" fmla="*/ 1438275 w 2287998"/>
                                    <a:gd name="connsiteY97" fmla="*/ 933450 h 1581150"/>
                                    <a:gd name="connsiteX98" fmla="*/ 1457325 w 2287998"/>
                                    <a:gd name="connsiteY98" fmla="*/ 990600 h 1581150"/>
                                    <a:gd name="connsiteX99" fmla="*/ 1485900 w 2287998"/>
                                    <a:gd name="connsiteY99" fmla="*/ 1009650 h 1581150"/>
                                    <a:gd name="connsiteX100" fmla="*/ 1524000 w 2287998"/>
                                    <a:gd name="connsiteY100" fmla="*/ 1000125 h 1581150"/>
                                    <a:gd name="connsiteX101" fmla="*/ 1533525 w 2287998"/>
                                    <a:gd name="connsiteY101" fmla="*/ 962025 h 1581150"/>
                                    <a:gd name="connsiteX102" fmla="*/ 1552575 w 2287998"/>
                                    <a:gd name="connsiteY102" fmla="*/ 933450 h 1581150"/>
                                    <a:gd name="connsiteX103" fmla="*/ 1562100 w 2287998"/>
                                    <a:gd name="connsiteY103" fmla="*/ 904875 h 1581150"/>
                                    <a:gd name="connsiteX104" fmla="*/ 1571625 w 2287998"/>
                                    <a:gd name="connsiteY104" fmla="*/ 819150 h 1581150"/>
                                    <a:gd name="connsiteX105" fmla="*/ 1581150 w 2287998"/>
                                    <a:gd name="connsiteY105" fmla="*/ 790575 h 1581150"/>
                                    <a:gd name="connsiteX106" fmla="*/ 1600200 w 2287998"/>
                                    <a:gd name="connsiteY106" fmla="*/ 714375 h 1581150"/>
                                    <a:gd name="connsiteX107" fmla="*/ 1609725 w 2287998"/>
                                    <a:gd name="connsiteY107" fmla="*/ 752475 h 1581150"/>
                                    <a:gd name="connsiteX108" fmla="*/ 1638300 w 2287998"/>
                                    <a:gd name="connsiteY108" fmla="*/ 809625 h 1581150"/>
                                    <a:gd name="connsiteX109" fmla="*/ 1666875 w 2287998"/>
                                    <a:gd name="connsiteY109" fmla="*/ 828675 h 1581150"/>
                                    <a:gd name="connsiteX110" fmla="*/ 1733550 w 2287998"/>
                                    <a:gd name="connsiteY110" fmla="*/ 819150 h 1581150"/>
                                    <a:gd name="connsiteX111" fmla="*/ 1752600 w 2287998"/>
                                    <a:gd name="connsiteY111" fmla="*/ 790575 h 1581150"/>
                                    <a:gd name="connsiteX112" fmla="*/ 1771650 w 2287998"/>
                                    <a:gd name="connsiteY112" fmla="*/ 847725 h 1581150"/>
                                    <a:gd name="connsiteX113" fmla="*/ 1800225 w 2287998"/>
                                    <a:gd name="connsiteY113" fmla="*/ 904875 h 1581150"/>
                                    <a:gd name="connsiteX114" fmla="*/ 1828800 w 2287998"/>
                                    <a:gd name="connsiteY114" fmla="*/ 923925 h 1581150"/>
                                    <a:gd name="connsiteX115" fmla="*/ 1876425 w 2287998"/>
                                    <a:gd name="connsiteY115" fmla="*/ 866775 h 1581150"/>
                                    <a:gd name="connsiteX116" fmla="*/ 1905000 w 2287998"/>
                                    <a:gd name="connsiteY116" fmla="*/ 838200 h 1581150"/>
                                    <a:gd name="connsiteX117" fmla="*/ 1933575 w 2287998"/>
                                    <a:gd name="connsiteY117" fmla="*/ 781050 h 1581150"/>
                                    <a:gd name="connsiteX118" fmla="*/ 2009775 w 2287998"/>
                                    <a:gd name="connsiteY118" fmla="*/ 676275 h 1581150"/>
                                    <a:gd name="connsiteX119" fmla="*/ 2038350 w 2287998"/>
                                    <a:gd name="connsiteY119" fmla="*/ 600075 h 1581150"/>
                                    <a:gd name="connsiteX120" fmla="*/ 2066925 w 2287998"/>
                                    <a:gd name="connsiteY120" fmla="*/ 504825 h 1581150"/>
                                    <a:gd name="connsiteX121" fmla="*/ 2076450 w 2287998"/>
                                    <a:gd name="connsiteY121" fmla="*/ 476250 h 1581150"/>
                                    <a:gd name="connsiteX122" fmla="*/ 2085975 w 2287998"/>
                                    <a:gd name="connsiteY122" fmla="*/ 409575 h 1581150"/>
                                    <a:gd name="connsiteX123" fmla="*/ 2095500 w 2287998"/>
                                    <a:gd name="connsiteY123" fmla="*/ 371475 h 1581150"/>
                                    <a:gd name="connsiteX124" fmla="*/ 2105025 w 2287998"/>
                                    <a:gd name="connsiteY124" fmla="*/ 304800 h 1581150"/>
                                    <a:gd name="connsiteX125" fmla="*/ 2095500 w 2287998"/>
                                    <a:gd name="connsiteY125" fmla="*/ 238125 h 1581150"/>
                                    <a:gd name="connsiteX126" fmla="*/ 2076450 w 2287998"/>
                                    <a:gd name="connsiteY126" fmla="*/ 209550 h 1581150"/>
                                    <a:gd name="connsiteX127" fmla="*/ 2019300 w 2287998"/>
                                    <a:gd name="connsiteY127" fmla="*/ 161925 h 1581150"/>
                                    <a:gd name="connsiteX128" fmla="*/ 1971675 w 2287998"/>
                                    <a:gd name="connsiteY128" fmla="*/ 171450 h 1581150"/>
                                    <a:gd name="connsiteX129" fmla="*/ 1981200 w 2287998"/>
                                    <a:gd name="connsiteY129" fmla="*/ 228600 h 1581150"/>
                                    <a:gd name="connsiteX130" fmla="*/ 1962150 w 2287998"/>
                                    <a:gd name="connsiteY130" fmla="*/ 438150 h 1581150"/>
                                    <a:gd name="connsiteX131" fmla="*/ 1952625 w 2287998"/>
                                    <a:gd name="connsiteY131" fmla="*/ 561975 h 1581150"/>
                                    <a:gd name="connsiteX132" fmla="*/ 1971675 w 2287998"/>
                                    <a:gd name="connsiteY132" fmla="*/ 857250 h 1581150"/>
                                    <a:gd name="connsiteX133" fmla="*/ 1990725 w 2287998"/>
                                    <a:gd name="connsiteY133" fmla="*/ 1028700 h 1581150"/>
                                    <a:gd name="connsiteX134" fmla="*/ 2009775 w 2287998"/>
                                    <a:gd name="connsiteY134" fmla="*/ 1190625 h 1581150"/>
                                    <a:gd name="connsiteX135" fmla="*/ 2019300 w 2287998"/>
                                    <a:gd name="connsiteY135" fmla="*/ 1228725 h 1581150"/>
                                    <a:gd name="connsiteX136" fmla="*/ 2028825 w 2287998"/>
                                    <a:gd name="connsiteY136" fmla="*/ 1285875 h 1581150"/>
                                    <a:gd name="connsiteX137" fmla="*/ 2019300 w 2287998"/>
                                    <a:gd name="connsiteY137" fmla="*/ 1533525 h 1581150"/>
                                    <a:gd name="connsiteX138" fmla="*/ 2009775 w 2287998"/>
                                    <a:gd name="connsiteY138" fmla="*/ 1495425 h 1581150"/>
                                    <a:gd name="connsiteX139" fmla="*/ 2000250 w 2287998"/>
                                    <a:gd name="connsiteY139" fmla="*/ 1438275 h 1581150"/>
                                    <a:gd name="connsiteX140" fmla="*/ 1990725 w 2287998"/>
                                    <a:gd name="connsiteY140" fmla="*/ 1390650 h 1581150"/>
                                    <a:gd name="connsiteX141" fmla="*/ 2000250 w 2287998"/>
                                    <a:gd name="connsiteY141" fmla="*/ 1095375 h 1581150"/>
                                    <a:gd name="connsiteX142" fmla="*/ 2019300 w 2287998"/>
                                    <a:gd name="connsiteY142" fmla="*/ 990600 h 1581150"/>
                                    <a:gd name="connsiteX143" fmla="*/ 2038350 w 2287998"/>
                                    <a:gd name="connsiteY143" fmla="*/ 962025 h 1581150"/>
                                    <a:gd name="connsiteX144" fmla="*/ 2066925 w 2287998"/>
                                    <a:gd name="connsiteY144" fmla="*/ 933450 h 1581150"/>
                                    <a:gd name="connsiteX145" fmla="*/ 2095500 w 2287998"/>
                                    <a:gd name="connsiteY145" fmla="*/ 923925 h 1581150"/>
                                    <a:gd name="connsiteX146" fmla="*/ 2143125 w 2287998"/>
                                    <a:gd name="connsiteY146" fmla="*/ 933450 h 1581150"/>
                                    <a:gd name="connsiteX147" fmla="*/ 2181225 w 2287998"/>
                                    <a:gd name="connsiteY147" fmla="*/ 942975 h 1581150"/>
                                    <a:gd name="connsiteX148" fmla="*/ 2257425 w 2287998"/>
                                    <a:gd name="connsiteY148" fmla="*/ 952500 h 1581150"/>
                                    <a:gd name="connsiteX149" fmla="*/ 2286000 w 2287998"/>
                                    <a:gd name="connsiteY149" fmla="*/ 971550 h 1581150"/>
                                    <a:gd name="connsiteX150" fmla="*/ 2276475 w 2287998"/>
                                    <a:gd name="connsiteY150" fmla="*/ 1038225 h 1581150"/>
                                    <a:gd name="connsiteX151" fmla="*/ 2247900 w 2287998"/>
                                    <a:gd name="connsiteY151" fmla="*/ 1047750 h 1581150"/>
                                    <a:gd name="connsiteX152" fmla="*/ 2209800 w 2287998"/>
                                    <a:gd name="connsiteY152" fmla="*/ 1057275 h 1581150"/>
                                    <a:gd name="connsiteX153" fmla="*/ 2133600 w 2287998"/>
                                    <a:gd name="connsiteY153" fmla="*/ 1095375 h 1581150"/>
                                    <a:gd name="connsiteX154" fmla="*/ 2066925 w 2287998"/>
                                    <a:gd name="connsiteY154" fmla="*/ 1123950 h 1581150"/>
                                    <a:gd name="connsiteX155" fmla="*/ 1943100 w 2287998"/>
                                    <a:gd name="connsiteY155" fmla="*/ 1152525 h 1581150"/>
                                    <a:gd name="connsiteX156" fmla="*/ 1885950 w 2287998"/>
                                    <a:gd name="connsiteY156" fmla="*/ 1171575 h 1581150"/>
                                    <a:gd name="connsiteX157" fmla="*/ 1771650 w 2287998"/>
                                    <a:gd name="connsiteY157" fmla="*/ 1200150 h 1581150"/>
                                    <a:gd name="connsiteX158" fmla="*/ 1666875 w 2287998"/>
                                    <a:gd name="connsiteY158" fmla="*/ 1238250 h 1581150"/>
                                    <a:gd name="connsiteX159" fmla="*/ 1609725 w 2287998"/>
                                    <a:gd name="connsiteY159" fmla="*/ 1257300 h 1581150"/>
                                    <a:gd name="connsiteX160" fmla="*/ 1562100 w 2287998"/>
                                    <a:gd name="connsiteY160" fmla="*/ 1266825 h 1581150"/>
                                    <a:gd name="connsiteX161" fmla="*/ 1533525 w 2287998"/>
                                    <a:gd name="connsiteY161" fmla="*/ 1276350 h 1581150"/>
                                    <a:gd name="connsiteX162" fmla="*/ 1419225 w 2287998"/>
                                    <a:gd name="connsiteY162" fmla="*/ 1295400 h 1581150"/>
                                    <a:gd name="connsiteX163" fmla="*/ 1333500 w 2287998"/>
                                    <a:gd name="connsiteY163" fmla="*/ 1323975 h 1581150"/>
                                    <a:gd name="connsiteX164" fmla="*/ 1276350 w 2287998"/>
                                    <a:gd name="connsiteY164" fmla="*/ 1333500 h 1581150"/>
                                    <a:gd name="connsiteX165" fmla="*/ 1228725 w 2287998"/>
                                    <a:gd name="connsiteY165" fmla="*/ 1343025 h 1581150"/>
                                    <a:gd name="connsiteX166" fmla="*/ 1200150 w 2287998"/>
                                    <a:gd name="connsiteY166" fmla="*/ 1352550 h 1581150"/>
                                    <a:gd name="connsiteX167" fmla="*/ 1152525 w 2287998"/>
                                    <a:gd name="connsiteY167" fmla="*/ 1362075 h 1581150"/>
                                    <a:gd name="connsiteX168" fmla="*/ 1076325 w 2287998"/>
                                    <a:gd name="connsiteY168" fmla="*/ 1390650 h 1581150"/>
                                    <a:gd name="connsiteX169" fmla="*/ 981075 w 2287998"/>
                                    <a:gd name="connsiteY169" fmla="*/ 1400175 h 1581150"/>
                                    <a:gd name="connsiteX170" fmla="*/ 923925 w 2287998"/>
                                    <a:gd name="connsiteY170" fmla="*/ 1419225 h 1581150"/>
                                    <a:gd name="connsiteX171" fmla="*/ 895350 w 2287998"/>
                                    <a:gd name="connsiteY171" fmla="*/ 1428750 h 1581150"/>
                                    <a:gd name="connsiteX172" fmla="*/ 809625 w 2287998"/>
                                    <a:gd name="connsiteY172" fmla="*/ 1428750 h 1581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</a:cxnLst>
                                  <a:rect l="l" t="t" r="r" b="b"/>
                                  <a:pathLst>
                                    <a:path w="2287998" h="1581150">
                                      <a:moveTo>
                                        <a:pt x="0" y="400050"/>
                                      </a:moveTo>
                                      <a:cubicBezTo>
                                        <a:pt x="190882" y="289539"/>
                                        <a:pt x="122976" y="333941"/>
                                        <a:pt x="209550" y="276225"/>
                                      </a:cubicBezTo>
                                      <a:cubicBezTo>
                                        <a:pt x="219075" y="263525"/>
                                        <a:pt x="226072" y="248456"/>
                                        <a:pt x="238125" y="238125"/>
                                      </a:cubicBezTo>
                                      <a:cubicBezTo>
                                        <a:pt x="343756" y="147584"/>
                                        <a:pt x="205239" y="299586"/>
                                        <a:pt x="314325" y="190500"/>
                                      </a:cubicBezTo>
                                      <a:cubicBezTo>
                                        <a:pt x="380293" y="124532"/>
                                        <a:pt x="264289" y="203376"/>
                                        <a:pt x="381000" y="133350"/>
                                      </a:cubicBezTo>
                                      <a:cubicBezTo>
                                        <a:pt x="387350" y="123825"/>
                                        <a:pt x="391955" y="112870"/>
                                        <a:pt x="400050" y="104775"/>
                                      </a:cubicBezTo>
                                      <a:cubicBezTo>
                                        <a:pt x="418514" y="86311"/>
                                        <a:pt x="433959" y="83947"/>
                                        <a:pt x="457200" y="76200"/>
                                      </a:cubicBezTo>
                                      <a:lnTo>
                                        <a:pt x="514350" y="38100"/>
                                      </a:lnTo>
                                      <a:cubicBezTo>
                                        <a:pt x="523875" y="31750"/>
                                        <a:pt x="532065" y="22670"/>
                                        <a:pt x="542925" y="19050"/>
                                      </a:cubicBezTo>
                                      <a:lnTo>
                                        <a:pt x="571500" y="9525"/>
                                      </a:lnTo>
                                      <a:cubicBezTo>
                                        <a:pt x="573051" y="82421"/>
                                        <a:pt x="552655" y="353246"/>
                                        <a:pt x="590550" y="504825"/>
                                      </a:cubicBezTo>
                                      <a:cubicBezTo>
                                        <a:pt x="592985" y="514565"/>
                                        <a:pt x="596900" y="523875"/>
                                        <a:pt x="600075" y="533400"/>
                                      </a:cubicBezTo>
                                      <a:cubicBezTo>
                                        <a:pt x="603250" y="558800"/>
                                        <a:pt x="605392" y="584351"/>
                                        <a:pt x="609600" y="609600"/>
                                      </a:cubicBezTo>
                                      <a:cubicBezTo>
                                        <a:pt x="611752" y="622513"/>
                                        <a:pt x="618038" y="634654"/>
                                        <a:pt x="619125" y="647700"/>
                                      </a:cubicBezTo>
                                      <a:cubicBezTo>
                                        <a:pt x="624405" y="711060"/>
                                        <a:pt x="625475" y="774700"/>
                                        <a:pt x="628650" y="838200"/>
                                      </a:cubicBezTo>
                                      <a:cubicBezTo>
                                        <a:pt x="625475" y="1003300"/>
                                        <a:pt x="624915" y="1168471"/>
                                        <a:pt x="619125" y="1333500"/>
                                      </a:cubicBezTo>
                                      <a:cubicBezTo>
                                        <a:pt x="618557" y="1349679"/>
                                        <a:pt x="611608" y="1365061"/>
                                        <a:pt x="609600" y="1381125"/>
                                      </a:cubicBezTo>
                                      <a:cubicBezTo>
                                        <a:pt x="605250" y="1415923"/>
                                        <a:pt x="605035" y="1451183"/>
                                        <a:pt x="600075" y="1485900"/>
                                      </a:cubicBezTo>
                                      <a:cubicBezTo>
                                        <a:pt x="598655" y="1495839"/>
                                        <a:pt x="596119" y="1506121"/>
                                        <a:pt x="590550" y="1514475"/>
                                      </a:cubicBezTo>
                                      <a:cubicBezTo>
                                        <a:pt x="583078" y="1525683"/>
                                        <a:pt x="572608" y="1534780"/>
                                        <a:pt x="561975" y="1543050"/>
                                      </a:cubicBezTo>
                                      <a:cubicBezTo>
                                        <a:pt x="543903" y="1557106"/>
                                        <a:pt x="504825" y="1581150"/>
                                        <a:pt x="504825" y="1581150"/>
                                      </a:cubicBezTo>
                                      <a:cubicBezTo>
                                        <a:pt x="482600" y="1577975"/>
                                        <a:pt x="460165" y="1576028"/>
                                        <a:pt x="438150" y="1571625"/>
                                      </a:cubicBezTo>
                                      <a:cubicBezTo>
                                        <a:pt x="412477" y="1566490"/>
                                        <a:pt x="361950" y="1552575"/>
                                        <a:pt x="361950" y="1552575"/>
                                      </a:cubicBezTo>
                                      <a:cubicBezTo>
                                        <a:pt x="333853" y="1533844"/>
                                        <a:pt x="327719" y="1532452"/>
                                        <a:pt x="304800" y="1504950"/>
                                      </a:cubicBezTo>
                                      <a:cubicBezTo>
                                        <a:pt x="265112" y="1457325"/>
                                        <a:pt x="309562" y="1492250"/>
                                        <a:pt x="257175" y="1457325"/>
                                      </a:cubicBezTo>
                                      <a:cubicBezTo>
                                        <a:pt x="250825" y="1444625"/>
                                        <a:pt x="246378" y="1430779"/>
                                        <a:pt x="238125" y="1419225"/>
                                      </a:cubicBezTo>
                                      <a:cubicBezTo>
                                        <a:pt x="230295" y="1408264"/>
                                        <a:pt x="217022" y="1401858"/>
                                        <a:pt x="209550" y="1390650"/>
                                      </a:cubicBezTo>
                                      <a:cubicBezTo>
                                        <a:pt x="203981" y="1382296"/>
                                        <a:pt x="204515" y="1371055"/>
                                        <a:pt x="200025" y="1362075"/>
                                      </a:cubicBezTo>
                                      <a:cubicBezTo>
                                        <a:pt x="194905" y="1351836"/>
                                        <a:pt x="187325" y="1343025"/>
                                        <a:pt x="180975" y="1333500"/>
                                      </a:cubicBezTo>
                                      <a:cubicBezTo>
                                        <a:pt x="184150" y="1298575"/>
                                        <a:pt x="185540" y="1263442"/>
                                        <a:pt x="190500" y="1228725"/>
                                      </a:cubicBezTo>
                                      <a:cubicBezTo>
                                        <a:pt x="194201" y="1202818"/>
                                        <a:pt x="237407" y="1125385"/>
                                        <a:pt x="238125" y="1123950"/>
                                      </a:cubicBezTo>
                                      <a:cubicBezTo>
                                        <a:pt x="242615" y="1114970"/>
                                        <a:pt x="241378" y="1103215"/>
                                        <a:pt x="247650" y="1095375"/>
                                      </a:cubicBezTo>
                                      <a:cubicBezTo>
                                        <a:pt x="254801" y="1086436"/>
                                        <a:pt x="266910" y="1082979"/>
                                        <a:pt x="276225" y="1076325"/>
                                      </a:cubicBezTo>
                                      <a:cubicBezTo>
                                        <a:pt x="289143" y="1067098"/>
                                        <a:pt x="302272" y="1058081"/>
                                        <a:pt x="314325" y="1047750"/>
                                      </a:cubicBezTo>
                                      <a:cubicBezTo>
                                        <a:pt x="324552" y="1038984"/>
                                        <a:pt x="334276" y="1029523"/>
                                        <a:pt x="342900" y="1019175"/>
                                      </a:cubicBezTo>
                                      <a:cubicBezTo>
                                        <a:pt x="350229" y="1010381"/>
                                        <a:pt x="353335" y="998138"/>
                                        <a:pt x="361950" y="990600"/>
                                      </a:cubicBezTo>
                                      <a:cubicBezTo>
                                        <a:pt x="379180" y="975523"/>
                                        <a:pt x="402911" y="968689"/>
                                        <a:pt x="419100" y="952500"/>
                                      </a:cubicBezTo>
                                      <a:cubicBezTo>
                                        <a:pt x="521110" y="850490"/>
                                        <a:pt x="363584" y="1005322"/>
                                        <a:pt x="485775" y="895350"/>
                                      </a:cubicBezTo>
                                      <a:cubicBezTo>
                                        <a:pt x="505800" y="877328"/>
                                        <a:pt x="521372" y="854364"/>
                                        <a:pt x="542925" y="838200"/>
                                      </a:cubicBezTo>
                                      <a:cubicBezTo>
                                        <a:pt x="555625" y="828675"/>
                                        <a:pt x="568972" y="819956"/>
                                        <a:pt x="581025" y="809625"/>
                                      </a:cubicBezTo>
                                      <a:cubicBezTo>
                                        <a:pt x="591252" y="800859"/>
                                        <a:pt x="599252" y="789674"/>
                                        <a:pt x="609600" y="781050"/>
                                      </a:cubicBezTo>
                                      <a:cubicBezTo>
                                        <a:pt x="650468" y="746993"/>
                                        <a:pt x="628804" y="778961"/>
                                        <a:pt x="666750" y="733425"/>
                                      </a:cubicBezTo>
                                      <a:cubicBezTo>
                                        <a:pt x="674079" y="724631"/>
                                        <a:pt x="678195" y="713406"/>
                                        <a:pt x="685800" y="704850"/>
                                      </a:cubicBezTo>
                                      <a:cubicBezTo>
                                        <a:pt x="733251" y="651468"/>
                                        <a:pt x="728095" y="657603"/>
                                        <a:pt x="771525" y="628650"/>
                                      </a:cubicBezTo>
                                      <a:cubicBezTo>
                                        <a:pt x="777875" y="619125"/>
                                        <a:pt x="782480" y="608170"/>
                                        <a:pt x="790575" y="600075"/>
                                      </a:cubicBezTo>
                                      <a:cubicBezTo>
                                        <a:pt x="878761" y="511889"/>
                                        <a:pt x="754100" y="661679"/>
                                        <a:pt x="847725" y="552450"/>
                                      </a:cubicBezTo>
                                      <a:cubicBezTo>
                                        <a:pt x="894983" y="497316"/>
                                        <a:pt x="854572" y="528836"/>
                                        <a:pt x="904875" y="495300"/>
                                      </a:cubicBezTo>
                                      <a:cubicBezTo>
                                        <a:pt x="911225" y="485775"/>
                                        <a:pt x="916596" y="475519"/>
                                        <a:pt x="923925" y="466725"/>
                                      </a:cubicBezTo>
                                      <a:cubicBezTo>
                                        <a:pt x="950257" y="435127"/>
                                        <a:pt x="953813" y="445048"/>
                                        <a:pt x="971550" y="409575"/>
                                      </a:cubicBezTo>
                                      <a:cubicBezTo>
                                        <a:pt x="990086" y="372504"/>
                                        <a:pt x="972289" y="385626"/>
                                        <a:pt x="990600" y="342900"/>
                                      </a:cubicBezTo>
                                      <a:cubicBezTo>
                                        <a:pt x="995109" y="332378"/>
                                        <a:pt x="1003300" y="323850"/>
                                        <a:pt x="1009650" y="314325"/>
                                      </a:cubicBezTo>
                                      <a:cubicBezTo>
                                        <a:pt x="1012825" y="298450"/>
                                        <a:pt x="1015248" y="282406"/>
                                        <a:pt x="1019175" y="266700"/>
                                      </a:cubicBezTo>
                                      <a:cubicBezTo>
                                        <a:pt x="1021610" y="256960"/>
                                        <a:pt x="1028700" y="248165"/>
                                        <a:pt x="1028700" y="238125"/>
                                      </a:cubicBezTo>
                                      <a:cubicBezTo>
                                        <a:pt x="1028700" y="171374"/>
                                        <a:pt x="1037173" y="102378"/>
                                        <a:pt x="1019175" y="38100"/>
                                      </a:cubicBezTo>
                                      <a:cubicBezTo>
                                        <a:pt x="1013002" y="16053"/>
                                        <a:pt x="962025" y="0"/>
                                        <a:pt x="962025" y="0"/>
                                      </a:cubicBezTo>
                                      <a:cubicBezTo>
                                        <a:pt x="949325" y="3175"/>
                                        <a:pt x="936512" y="5929"/>
                                        <a:pt x="923925" y="9525"/>
                                      </a:cubicBezTo>
                                      <a:cubicBezTo>
                                        <a:pt x="914271" y="12283"/>
                                        <a:pt x="898303" y="9454"/>
                                        <a:pt x="895350" y="19050"/>
                                      </a:cubicBezTo>
                                      <a:cubicBezTo>
                                        <a:pt x="884106" y="55591"/>
                                        <a:pt x="890878" y="95453"/>
                                        <a:pt x="885825" y="133350"/>
                                      </a:cubicBezTo>
                                      <a:cubicBezTo>
                                        <a:pt x="884498" y="143302"/>
                                        <a:pt x="879058" y="152271"/>
                                        <a:pt x="876300" y="161925"/>
                                      </a:cubicBezTo>
                                      <a:cubicBezTo>
                                        <a:pt x="872704" y="174512"/>
                                        <a:pt x="869950" y="187325"/>
                                        <a:pt x="866775" y="200025"/>
                                      </a:cubicBezTo>
                                      <a:cubicBezTo>
                                        <a:pt x="863600" y="263525"/>
                                        <a:pt x="862530" y="327165"/>
                                        <a:pt x="857250" y="390525"/>
                                      </a:cubicBezTo>
                                      <a:cubicBezTo>
                                        <a:pt x="856163" y="403571"/>
                                        <a:pt x="847725" y="415534"/>
                                        <a:pt x="847725" y="428625"/>
                                      </a:cubicBezTo>
                                      <a:cubicBezTo>
                                        <a:pt x="847725" y="757004"/>
                                        <a:pt x="834915" y="678901"/>
                                        <a:pt x="866775" y="838200"/>
                                      </a:cubicBezTo>
                                      <a:cubicBezTo>
                                        <a:pt x="869950" y="917575"/>
                                        <a:pt x="820129" y="1020154"/>
                                        <a:pt x="876300" y="1076325"/>
                                      </a:cubicBezTo>
                                      <a:cubicBezTo>
                                        <a:pt x="927985" y="1128010"/>
                                        <a:pt x="879207" y="930044"/>
                                        <a:pt x="885825" y="857250"/>
                                      </a:cubicBezTo>
                                      <a:cubicBezTo>
                                        <a:pt x="888756" y="825004"/>
                                        <a:pt x="890395" y="790960"/>
                                        <a:pt x="904875" y="762000"/>
                                      </a:cubicBezTo>
                                      <a:cubicBezTo>
                                        <a:pt x="911225" y="749300"/>
                                        <a:pt x="916880" y="736228"/>
                                        <a:pt x="923925" y="723900"/>
                                      </a:cubicBezTo>
                                      <a:cubicBezTo>
                                        <a:pt x="937548" y="700060"/>
                                        <a:pt x="950059" y="684659"/>
                                        <a:pt x="971550" y="666750"/>
                                      </a:cubicBezTo>
                                      <a:cubicBezTo>
                                        <a:pt x="980344" y="659421"/>
                                        <a:pt x="990600" y="654050"/>
                                        <a:pt x="1000125" y="647700"/>
                                      </a:cubicBezTo>
                                      <a:cubicBezTo>
                                        <a:pt x="1025525" y="650875"/>
                                        <a:pt x="1052934" y="646829"/>
                                        <a:pt x="1076325" y="657225"/>
                                      </a:cubicBezTo>
                                      <a:cubicBezTo>
                                        <a:pt x="1085500" y="661303"/>
                                        <a:pt x="1085850" y="675760"/>
                                        <a:pt x="1085850" y="685800"/>
                                      </a:cubicBezTo>
                                      <a:cubicBezTo>
                                        <a:pt x="1085850" y="701294"/>
                                        <a:pt x="1066907" y="733318"/>
                                        <a:pt x="1057275" y="742950"/>
                                      </a:cubicBezTo>
                                      <a:cubicBezTo>
                                        <a:pt x="1049180" y="751045"/>
                                        <a:pt x="1038225" y="755650"/>
                                        <a:pt x="1028700" y="762000"/>
                                      </a:cubicBezTo>
                                      <a:cubicBezTo>
                                        <a:pt x="984966" y="827602"/>
                                        <a:pt x="1040842" y="747834"/>
                                        <a:pt x="971550" y="828675"/>
                                      </a:cubicBezTo>
                                      <a:cubicBezTo>
                                        <a:pt x="891984" y="921502"/>
                                        <a:pt x="1023011" y="786739"/>
                                        <a:pt x="923925" y="885825"/>
                                      </a:cubicBezTo>
                                      <a:cubicBezTo>
                                        <a:pt x="952564" y="895371"/>
                                        <a:pt x="956456" y="893884"/>
                                        <a:pt x="981075" y="914400"/>
                                      </a:cubicBezTo>
                                      <a:cubicBezTo>
                                        <a:pt x="1074700" y="992421"/>
                                        <a:pt x="953775" y="896625"/>
                                        <a:pt x="1028700" y="971550"/>
                                      </a:cubicBezTo>
                                      <a:cubicBezTo>
                                        <a:pt x="1036795" y="979645"/>
                                        <a:pt x="1047750" y="984250"/>
                                        <a:pt x="1057275" y="990600"/>
                                      </a:cubicBezTo>
                                      <a:cubicBezTo>
                                        <a:pt x="1081216" y="1062424"/>
                                        <a:pt x="1048921" y="973892"/>
                                        <a:pt x="1085850" y="1047750"/>
                                      </a:cubicBezTo>
                                      <a:cubicBezTo>
                                        <a:pt x="1090340" y="1056730"/>
                                        <a:pt x="1092200" y="1066800"/>
                                        <a:pt x="1095375" y="1076325"/>
                                      </a:cubicBezTo>
                                      <a:cubicBezTo>
                                        <a:pt x="1101725" y="1057275"/>
                                        <a:pt x="1105445" y="1037136"/>
                                        <a:pt x="1114425" y="1019175"/>
                                      </a:cubicBezTo>
                                      <a:cubicBezTo>
                                        <a:pt x="1120775" y="1006475"/>
                                        <a:pt x="1126430" y="993403"/>
                                        <a:pt x="1133475" y="981075"/>
                                      </a:cubicBezTo>
                                      <a:cubicBezTo>
                                        <a:pt x="1173237" y="911491"/>
                                        <a:pt x="1135102" y="1005854"/>
                                        <a:pt x="1190625" y="876300"/>
                                      </a:cubicBezTo>
                                      <a:cubicBezTo>
                                        <a:pt x="1198535" y="857843"/>
                                        <a:pt x="1209675" y="819150"/>
                                        <a:pt x="1209675" y="819150"/>
                                      </a:cubicBezTo>
                                      <a:cubicBezTo>
                                        <a:pt x="1212850" y="796925"/>
                                        <a:pt x="1214797" y="774490"/>
                                        <a:pt x="1219200" y="752475"/>
                                      </a:cubicBezTo>
                                      <a:cubicBezTo>
                                        <a:pt x="1221169" y="742630"/>
                                        <a:pt x="1226547" y="714099"/>
                                        <a:pt x="1228725" y="723900"/>
                                      </a:cubicBezTo>
                                      <a:cubicBezTo>
                                        <a:pt x="1237019" y="761222"/>
                                        <a:pt x="1232287" y="800436"/>
                                        <a:pt x="1238250" y="838200"/>
                                      </a:cubicBezTo>
                                      <a:cubicBezTo>
                                        <a:pt x="1241855" y="861031"/>
                                        <a:pt x="1252103" y="882353"/>
                                        <a:pt x="1257300" y="904875"/>
                                      </a:cubicBezTo>
                                      <a:cubicBezTo>
                                        <a:pt x="1261643" y="923693"/>
                                        <a:pt x="1262635" y="943172"/>
                                        <a:pt x="1266825" y="962025"/>
                                      </a:cubicBezTo>
                                      <a:cubicBezTo>
                                        <a:pt x="1269003" y="971826"/>
                                        <a:pt x="1273708" y="980914"/>
                                        <a:pt x="1276350" y="990600"/>
                                      </a:cubicBezTo>
                                      <a:cubicBezTo>
                                        <a:pt x="1283239" y="1015859"/>
                                        <a:pt x="1295400" y="1066800"/>
                                        <a:pt x="1295400" y="1066800"/>
                                      </a:cubicBezTo>
                                      <a:cubicBezTo>
                                        <a:pt x="1324533" y="979400"/>
                                        <a:pt x="1275835" y="1115455"/>
                                        <a:pt x="1333500" y="1000125"/>
                                      </a:cubicBezTo>
                                      <a:cubicBezTo>
                                        <a:pt x="1342480" y="982164"/>
                                        <a:pt x="1346200" y="962025"/>
                                        <a:pt x="1352550" y="942975"/>
                                      </a:cubicBezTo>
                                      <a:lnTo>
                                        <a:pt x="1362075" y="914400"/>
                                      </a:lnTo>
                                      <a:cubicBezTo>
                                        <a:pt x="1367095" y="899340"/>
                                        <a:pt x="1381125" y="889000"/>
                                        <a:pt x="1390650" y="876300"/>
                                      </a:cubicBezTo>
                                      <a:lnTo>
                                        <a:pt x="1409700" y="819150"/>
                                      </a:lnTo>
                                      <a:lnTo>
                                        <a:pt x="1419225" y="790575"/>
                                      </a:lnTo>
                                      <a:cubicBezTo>
                                        <a:pt x="1423812" y="836446"/>
                                        <a:pt x="1425815" y="887763"/>
                                        <a:pt x="1438275" y="933450"/>
                                      </a:cubicBezTo>
                                      <a:cubicBezTo>
                                        <a:pt x="1443559" y="952823"/>
                                        <a:pt x="1450975" y="971550"/>
                                        <a:pt x="1457325" y="990600"/>
                                      </a:cubicBezTo>
                                      <a:cubicBezTo>
                                        <a:pt x="1460945" y="1001460"/>
                                        <a:pt x="1476375" y="1003300"/>
                                        <a:pt x="1485900" y="1009650"/>
                                      </a:cubicBezTo>
                                      <a:cubicBezTo>
                                        <a:pt x="1498600" y="1006475"/>
                                        <a:pt x="1514743" y="1009382"/>
                                        <a:pt x="1524000" y="1000125"/>
                                      </a:cubicBezTo>
                                      <a:cubicBezTo>
                                        <a:pt x="1533257" y="990868"/>
                                        <a:pt x="1528368" y="974057"/>
                                        <a:pt x="1533525" y="962025"/>
                                      </a:cubicBezTo>
                                      <a:cubicBezTo>
                                        <a:pt x="1538034" y="951503"/>
                                        <a:pt x="1547455" y="943689"/>
                                        <a:pt x="1552575" y="933450"/>
                                      </a:cubicBezTo>
                                      <a:cubicBezTo>
                                        <a:pt x="1557065" y="924470"/>
                                        <a:pt x="1558925" y="914400"/>
                                        <a:pt x="1562100" y="904875"/>
                                      </a:cubicBezTo>
                                      <a:cubicBezTo>
                                        <a:pt x="1565275" y="876300"/>
                                        <a:pt x="1566898" y="847510"/>
                                        <a:pt x="1571625" y="819150"/>
                                      </a:cubicBezTo>
                                      <a:cubicBezTo>
                                        <a:pt x="1573276" y="809246"/>
                                        <a:pt x="1578715" y="800315"/>
                                        <a:pt x="1581150" y="790575"/>
                                      </a:cubicBezTo>
                                      <a:lnTo>
                                        <a:pt x="1600200" y="714375"/>
                                      </a:lnTo>
                                      <a:cubicBezTo>
                                        <a:pt x="1603375" y="727075"/>
                                        <a:pt x="1606129" y="739888"/>
                                        <a:pt x="1609725" y="752475"/>
                                      </a:cubicBezTo>
                                      <a:cubicBezTo>
                                        <a:pt x="1615923" y="774166"/>
                                        <a:pt x="1621602" y="792927"/>
                                        <a:pt x="1638300" y="809625"/>
                                      </a:cubicBezTo>
                                      <a:cubicBezTo>
                                        <a:pt x="1646395" y="817720"/>
                                        <a:pt x="1657350" y="822325"/>
                                        <a:pt x="1666875" y="828675"/>
                                      </a:cubicBezTo>
                                      <a:cubicBezTo>
                                        <a:pt x="1689100" y="825500"/>
                                        <a:pt x="1713034" y="828268"/>
                                        <a:pt x="1733550" y="819150"/>
                                      </a:cubicBezTo>
                                      <a:cubicBezTo>
                                        <a:pt x="1744011" y="814501"/>
                                        <a:pt x="1743442" y="783706"/>
                                        <a:pt x="1752600" y="790575"/>
                                      </a:cubicBezTo>
                                      <a:cubicBezTo>
                                        <a:pt x="1768664" y="802623"/>
                                        <a:pt x="1765300" y="828675"/>
                                        <a:pt x="1771650" y="847725"/>
                                      </a:cubicBezTo>
                                      <a:cubicBezTo>
                                        <a:pt x="1779397" y="870966"/>
                                        <a:pt x="1781761" y="886411"/>
                                        <a:pt x="1800225" y="904875"/>
                                      </a:cubicBezTo>
                                      <a:cubicBezTo>
                                        <a:pt x="1808320" y="912970"/>
                                        <a:pt x="1819275" y="917575"/>
                                        <a:pt x="1828800" y="923925"/>
                                      </a:cubicBezTo>
                                      <a:cubicBezTo>
                                        <a:pt x="1844675" y="904875"/>
                                        <a:pt x="1859950" y="885309"/>
                                        <a:pt x="1876425" y="866775"/>
                                      </a:cubicBezTo>
                                      <a:cubicBezTo>
                                        <a:pt x="1885374" y="856707"/>
                                        <a:pt x="1897528" y="849408"/>
                                        <a:pt x="1905000" y="838200"/>
                                      </a:cubicBezTo>
                                      <a:cubicBezTo>
                                        <a:pt x="1916814" y="820479"/>
                                        <a:pt x="1922843" y="799447"/>
                                        <a:pt x="1933575" y="781050"/>
                                      </a:cubicBezTo>
                                      <a:cubicBezTo>
                                        <a:pt x="1960163" y="735471"/>
                                        <a:pt x="1977608" y="716483"/>
                                        <a:pt x="2009775" y="676275"/>
                                      </a:cubicBezTo>
                                      <a:cubicBezTo>
                                        <a:pt x="2032356" y="563369"/>
                                        <a:pt x="2002675" y="680343"/>
                                        <a:pt x="2038350" y="600075"/>
                                      </a:cubicBezTo>
                                      <a:cubicBezTo>
                                        <a:pt x="2056458" y="559331"/>
                                        <a:pt x="2055842" y="543614"/>
                                        <a:pt x="2066925" y="504825"/>
                                      </a:cubicBezTo>
                                      <a:cubicBezTo>
                                        <a:pt x="2069683" y="495171"/>
                                        <a:pt x="2073275" y="485775"/>
                                        <a:pt x="2076450" y="476250"/>
                                      </a:cubicBezTo>
                                      <a:cubicBezTo>
                                        <a:pt x="2079625" y="454025"/>
                                        <a:pt x="2081959" y="431664"/>
                                        <a:pt x="2085975" y="409575"/>
                                      </a:cubicBezTo>
                                      <a:cubicBezTo>
                                        <a:pt x="2088317" y="396695"/>
                                        <a:pt x="2093158" y="384355"/>
                                        <a:pt x="2095500" y="371475"/>
                                      </a:cubicBezTo>
                                      <a:cubicBezTo>
                                        <a:pt x="2099516" y="349386"/>
                                        <a:pt x="2101850" y="327025"/>
                                        <a:pt x="2105025" y="304800"/>
                                      </a:cubicBezTo>
                                      <a:cubicBezTo>
                                        <a:pt x="2101850" y="282575"/>
                                        <a:pt x="2101951" y="259629"/>
                                        <a:pt x="2095500" y="238125"/>
                                      </a:cubicBezTo>
                                      <a:cubicBezTo>
                                        <a:pt x="2092211" y="227160"/>
                                        <a:pt x="2083779" y="218344"/>
                                        <a:pt x="2076450" y="209550"/>
                                      </a:cubicBezTo>
                                      <a:cubicBezTo>
                                        <a:pt x="2053531" y="182048"/>
                                        <a:pt x="2047397" y="180656"/>
                                        <a:pt x="2019300" y="161925"/>
                                      </a:cubicBezTo>
                                      <a:cubicBezTo>
                                        <a:pt x="2003425" y="165100"/>
                                        <a:pt x="1979707" y="157394"/>
                                        <a:pt x="1971675" y="171450"/>
                                      </a:cubicBezTo>
                                      <a:cubicBezTo>
                                        <a:pt x="1962093" y="188218"/>
                                        <a:pt x="1981200" y="209287"/>
                                        <a:pt x="1981200" y="228600"/>
                                      </a:cubicBezTo>
                                      <a:cubicBezTo>
                                        <a:pt x="1981200" y="354308"/>
                                        <a:pt x="1979142" y="353190"/>
                                        <a:pt x="1962150" y="438150"/>
                                      </a:cubicBezTo>
                                      <a:cubicBezTo>
                                        <a:pt x="1958975" y="479425"/>
                                        <a:pt x="1952625" y="520578"/>
                                        <a:pt x="1952625" y="561975"/>
                                      </a:cubicBezTo>
                                      <a:cubicBezTo>
                                        <a:pt x="1952625" y="775066"/>
                                        <a:pt x="1947937" y="738561"/>
                                        <a:pt x="1971675" y="857250"/>
                                      </a:cubicBezTo>
                                      <a:cubicBezTo>
                                        <a:pt x="1993237" y="1115990"/>
                                        <a:pt x="1969645" y="870597"/>
                                        <a:pt x="1990725" y="1028700"/>
                                      </a:cubicBezTo>
                                      <a:cubicBezTo>
                                        <a:pt x="1995824" y="1066940"/>
                                        <a:pt x="2003142" y="1150824"/>
                                        <a:pt x="2009775" y="1190625"/>
                                      </a:cubicBezTo>
                                      <a:cubicBezTo>
                                        <a:pt x="2011927" y="1203538"/>
                                        <a:pt x="2016733" y="1215888"/>
                                        <a:pt x="2019300" y="1228725"/>
                                      </a:cubicBezTo>
                                      <a:cubicBezTo>
                                        <a:pt x="2023088" y="1247663"/>
                                        <a:pt x="2025650" y="1266825"/>
                                        <a:pt x="2028825" y="1285875"/>
                                      </a:cubicBezTo>
                                      <a:cubicBezTo>
                                        <a:pt x="2025650" y="1368425"/>
                                        <a:pt x="2026779" y="1451253"/>
                                        <a:pt x="2019300" y="1533525"/>
                                      </a:cubicBezTo>
                                      <a:cubicBezTo>
                                        <a:pt x="2018115" y="1546562"/>
                                        <a:pt x="2012342" y="1508262"/>
                                        <a:pt x="2009775" y="1495425"/>
                                      </a:cubicBezTo>
                                      <a:cubicBezTo>
                                        <a:pt x="2005987" y="1476487"/>
                                        <a:pt x="2003705" y="1457276"/>
                                        <a:pt x="2000250" y="1438275"/>
                                      </a:cubicBezTo>
                                      <a:cubicBezTo>
                                        <a:pt x="1997354" y="1422347"/>
                                        <a:pt x="1993900" y="1406525"/>
                                        <a:pt x="1990725" y="1390650"/>
                                      </a:cubicBezTo>
                                      <a:cubicBezTo>
                                        <a:pt x="1993900" y="1292225"/>
                                        <a:pt x="1995207" y="1193722"/>
                                        <a:pt x="2000250" y="1095375"/>
                                      </a:cubicBezTo>
                                      <a:cubicBezTo>
                                        <a:pt x="2001376" y="1073423"/>
                                        <a:pt x="2005463" y="1018274"/>
                                        <a:pt x="2019300" y="990600"/>
                                      </a:cubicBezTo>
                                      <a:cubicBezTo>
                                        <a:pt x="2024420" y="980361"/>
                                        <a:pt x="2031021" y="970819"/>
                                        <a:pt x="2038350" y="962025"/>
                                      </a:cubicBezTo>
                                      <a:cubicBezTo>
                                        <a:pt x="2046974" y="951677"/>
                                        <a:pt x="2055717" y="940922"/>
                                        <a:pt x="2066925" y="933450"/>
                                      </a:cubicBezTo>
                                      <a:cubicBezTo>
                                        <a:pt x="2075279" y="927881"/>
                                        <a:pt x="2085975" y="927100"/>
                                        <a:pt x="2095500" y="923925"/>
                                      </a:cubicBezTo>
                                      <a:cubicBezTo>
                                        <a:pt x="2111375" y="927100"/>
                                        <a:pt x="2127321" y="929938"/>
                                        <a:pt x="2143125" y="933450"/>
                                      </a:cubicBezTo>
                                      <a:cubicBezTo>
                                        <a:pt x="2155904" y="936290"/>
                                        <a:pt x="2168312" y="940823"/>
                                        <a:pt x="2181225" y="942975"/>
                                      </a:cubicBezTo>
                                      <a:cubicBezTo>
                                        <a:pt x="2206474" y="947183"/>
                                        <a:pt x="2232025" y="949325"/>
                                        <a:pt x="2257425" y="952500"/>
                                      </a:cubicBezTo>
                                      <a:cubicBezTo>
                                        <a:pt x="2266950" y="958850"/>
                                        <a:pt x="2283517" y="960375"/>
                                        <a:pt x="2286000" y="971550"/>
                                      </a:cubicBezTo>
                                      <a:cubicBezTo>
                                        <a:pt x="2290870" y="993466"/>
                                        <a:pt x="2286515" y="1018145"/>
                                        <a:pt x="2276475" y="1038225"/>
                                      </a:cubicBezTo>
                                      <a:cubicBezTo>
                                        <a:pt x="2271985" y="1047205"/>
                                        <a:pt x="2257554" y="1044992"/>
                                        <a:pt x="2247900" y="1047750"/>
                                      </a:cubicBezTo>
                                      <a:cubicBezTo>
                                        <a:pt x="2235313" y="1051346"/>
                                        <a:pt x="2222500" y="1054100"/>
                                        <a:pt x="2209800" y="1057275"/>
                                      </a:cubicBezTo>
                                      <a:cubicBezTo>
                                        <a:pt x="2125183" y="1120738"/>
                                        <a:pt x="2216824" y="1059708"/>
                                        <a:pt x="2133600" y="1095375"/>
                                      </a:cubicBezTo>
                                      <a:cubicBezTo>
                                        <a:pt x="2041510" y="1134842"/>
                                        <a:pt x="2176308" y="1096604"/>
                                        <a:pt x="2066925" y="1123950"/>
                                      </a:cubicBezTo>
                                      <a:cubicBezTo>
                                        <a:pt x="2004814" y="1165357"/>
                                        <a:pt x="2069214" y="1128879"/>
                                        <a:pt x="1943100" y="1152525"/>
                                      </a:cubicBezTo>
                                      <a:cubicBezTo>
                                        <a:pt x="1923363" y="1156226"/>
                                        <a:pt x="1905298" y="1166201"/>
                                        <a:pt x="1885950" y="1171575"/>
                                      </a:cubicBezTo>
                                      <a:cubicBezTo>
                                        <a:pt x="1848110" y="1182086"/>
                                        <a:pt x="1771650" y="1200150"/>
                                        <a:pt x="1771650" y="1200150"/>
                                      </a:cubicBezTo>
                                      <a:cubicBezTo>
                                        <a:pt x="1721290" y="1233723"/>
                                        <a:pt x="1754181" y="1216424"/>
                                        <a:pt x="1666875" y="1238250"/>
                                      </a:cubicBezTo>
                                      <a:cubicBezTo>
                                        <a:pt x="1647394" y="1243120"/>
                                        <a:pt x="1628775" y="1250950"/>
                                        <a:pt x="1609725" y="1257300"/>
                                      </a:cubicBezTo>
                                      <a:cubicBezTo>
                                        <a:pt x="1594366" y="1262420"/>
                                        <a:pt x="1577806" y="1262898"/>
                                        <a:pt x="1562100" y="1266825"/>
                                      </a:cubicBezTo>
                                      <a:cubicBezTo>
                                        <a:pt x="1552360" y="1269260"/>
                                        <a:pt x="1543265" y="1273915"/>
                                        <a:pt x="1533525" y="1276350"/>
                                      </a:cubicBezTo>
                                      <a:cubicBezTo>
                                        <a:pt x="1496384" y="1285635"/>
                                        <a:pt x="1456859" y="1290024"/>
                                        <a:pt x="1419225" y="1295400"/>
                                      </a:cubicBezTo>
                                      <a:lnTo>
                                        <a:pt x="1333500" y="1323975"/>
                                      </a:lnTo>
                                      <a:cubicBezTo>
                                        <a:pt x="1315178" y="1330082"/>
                                        <a:pt x="1295351" y="1330045"/>
                                        <a:pt x="1276350" y="1333500"/>
                                      </a:cubicBezTo>
                                      <a:cubicBezTo>
                                        <a:pt x="1260422" y="1336396"/>
                                        <a:pt x="1244431" y="1339098"/>
                                        <a:pt x="1228725" y="1343025"/>
                                      </a:cubicBezTo>
                                      <a:cubicBezTo>
                                        <a:pt x="1218985" y="1345460"/>
                                        <a:pt x="1209890" y="1350115"/>
                                        <a:pt x="1200150" y="1352550"/>
                                      </a:cubicBezTo>
                                      <a:cubicBezTo>
                                        <a:pt x="1184444" y="1356477"/>
                                        <a:pt x="1168032" y="1357423"/>
                                        <a:pt x="1152525" y="1362075"/>
                                      </a:cubicBezTo>
                                      <a:cubicBezTo>
                                        <a:pt x="1150296" y="1362744"/>
                                        <a:pt x="1088989" y="1388702"/>
                                        <a:pt x="1076325" y="1390650"/>
                                      </a:cubicBezTo>
                                      <a:cubicBezTo>
                                        <a:pt x="1044788" y="1395502"/>
                                        <a:pt x="1012825" y="1397000"/>
                                        <a:pt x="981075" y="1400175"/>
                                      </a:cubicBezTo>
                                      <a:lnTo>
                                        <a:pt x="923925" y="1419225"/>
                                      </a:lnTo>
                                      <a:cubicBezTo>
                                        <a:pt x="914400" y="1422400"/>
                                        <a:pt x="905390" y="1428750"/>
                                        <a:pt x="895350" y="1428750"/>
                                      </a:cubicBezTo>
                                      <a:lnTo>
                                        <a:pt x="809625" y="1428750"/>
                                      </a:lnTo>
                                    </a:path>
                                  </a:pathLst>
                                </a:custGeom>
                                <a:ln w="127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Freeform 6"/>
                              <wps:cNvSpPr/>
                              <wps:spPr>
                                <a:xfrm>
                                  <a:off x="1276350" y="323850"/>
                                  <a:ext cx="171450" cy="28708"/>
                                </a:xfrm>
                                <a:custGeom>
                                  <a:avLst/>
                                  <a:gdLst>
                                    <a:gd name="connsiteX0" fmla="*/ 0 w 171450"/>
                                    <a:gd name="connsiteY0" fmla="*/ 28708 h 28708"/>
                                    <a:gd name="connsiteX1" fmla="*/ 123825 w 171450"/>
                                    <a:gd name="connsiteY1" fmla="*/ 9658 h 28708"/>
                                    <a:gd name="connsiteX2" fmla="*/ 171450 w 171450"/>
                                    <a:gd name="connsiteY2" fmla="*/ 133 h 2870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71450" h="28708">
                                      <a:moveTo>
                                        <a:pt x="0" y="28708"/>
                                      </a:moveTo>
                                      <a:cubicBezTo>
                                        <a:pt x="41275" y="22358"/>
                                        <a:pt x="82780" y="17354"/>
                                        <a:pt x="123825" y="9658"/>
                                      </a:cubicBezTo>
                                      <a:cubicBezTo>
                                        <a:pt x="185335" y="-1875"/>
                                        <a:pt x="125340" y="133"/>
                                        <a:pt x="171450" y="133"/>
                                      </a:cubicBezTo>
                                    </a:path>
                                  </a:pathLst>
                                </a:custGeom>
                                <a:ln w="127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A7A805" id="Group 7" o:spid="_x0000_s1026" style="position:absolute;margin-left:32.5pt;margin-top:6.6pt;width:66.75pt;height:33pt;z-index:251656704;mso-width-relative:margin;mso-height-relative:margin" coordsize="14478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">
                      <v:shape id="Freeform 5" o:spid="_x0000_s1027" style="position:absolute;width:13906;height:7334;visibility:visible;mso-wrap-style:square;v-text-anchor:middle" coordsize="2287998,1581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oFW8IA&#10;AADaAAAADwAAAGRycy9kb3ducmV2LnhtbESPUWvCMBSF3wf7D+EOfBkzneAY1ShD5xgIwup8vzbX&#10;pqy5KUm07b83grDHwznnO5z5sreNuJAPtWMFr+MMBHHpdM2Vgt/95uUdRIjIGhvHpGCgAMvF48Mc&#10;c+06/qFLESuRIBxyVGBibHMpQ2nIYhi7ljh5J+ctxiR9JbXHLsFtIydZ9iYt1pwWDLa0MlT+FWer&#10;4BDD5/FrcN2mxuHZb3d7Y89rpUZP/ccMRKQ+/ofv7W+tYAq3K+kGyM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GgVbwgAAANoAAAAPAAAAAAAAAAAAAAAAAJgCAABkcnMvZG93&#10;bnJldi54bWxQSwUGAAAAAAQABAD1AAAAhwMAAAAA&#10;" path="m,400050c190882,289539,122976,333941,209550,276225v9525,-12700,16522,-27769,28575,-38100c343756,147584,205239,299586,314325,190500v65968,-65968,-50036,12876,66675,-57150c387350,123825,391955,112870,400050,104775,418514,86311,433959,83947,457200,76200l514350,38100v9525,-6350,17715,-15430,28575,-19050l571500,9525v1551,72896,-18845,343721,19050,495300c592985,514565,596900,523875,600075,533400v3175,25400,5317,50951,9525,76200c611752,622513,618038,634654,619125,647700v5280,63360,6350,127000,9525,190500c625475,1003300,624915,1168471,619125,1333500v-568,16179,-7517,31561,-9525,47625c605250,1415923,605035,1451183,600075,1485900v-1420,9939,-3956,20221,-9525,28575c583078,1525683,572608,1534780,561975,1543050v-18072,14056,-57150,38100,-57150,38100c482600,1577975,460165,1576028,438150,1571625v-25673,-5135,-76200,-19050,-76200,-19050c333853,1533844,327719,1532452,304800,1504950v-39688,-47625,4762,-12700,-47625,-47625c250825,1444625,246378,1430779,238125,1419225v-7830,-10961,-21103,-17367,-28575,-28575c203981,1382296,204515,1371055,200025,1362075v-5120,-10239,-12700,-19050,-19050,-28575c184150,1298575,185540,1263442,190500,1228725v3701,-25907,46907,-103340,47625,-104775c242615,1114970,241378,1103215,247650,1095375v7151,-8939,19260,-12396,28575,-19050c289143,1067098,302272,1058081,314325,1047750v10227,-8766,19951,-18227,28575,-28575c350229,1010381,353335,998138,361950,990600v17230,-15077,40961,-21911,57150,-38100c521110,850490,363584,1005322,485775,895350v20025,-18022,35597,-40986,57150,-57150c555625,828675,568972,819956,581025,809625v10227,-8766,18227,-19951,28575,-28575c650468,746993,628804,778961,666750,733425v7329,-8794,11445,-20019,19050,-28575c733251,651468,728095,657603,771525,628650v6350,-9525,10955,-20480,19050,-28575c878761,511889,754100,661679,847725,552450v47258,-55134,6847,-23614,57150,-57150c911225,485775,916596,475519,923925,466725v26332,-31598,29888,-21677,47625,-57150c990086,372504,972289,385626,990600,342900v4509,-10522,12700,-19050,19050,-28575c1012825,298450,1015248,282406,1019175,266700v2435,-9740,9525,-18535,9525,-28575c1028700,171374,1037173,102378,1019175,38100,1013002,16053,962025,,962025,,949325,3175,936512,5929,923925,9525v-9654,2758,-25622,-71,-28575,9525c884106,55591,890878,95453,885825,133350v-1327,9952,-6767,18921,-9525,28575c872704,174512,869950,187325,866775,200025v-3175,63500,-4245,127140,-9525,190500c856163,403571,847725,415534,847725,428625v,328379,-12810,250276,19050,409575c869950,917575,820129,1020154,876300,1076325v51685,51685,2907,-146281,9525,-219075c888756,825004,890395,790960,904875,762000v6350,-12700,12005,-25772,19050,-38100c937548,700060,950059,684659,971550,666750v8794,-7329,19050,-12700,28575,-19050c1025525,650875,1052934,646829,1076325,657225v9175,4078,9525,18535,9525,28575c1085850,701294,1066907,733318,1057275,742950v-8095,8095,-19050,12700,-28575,19050c984966,827602,1040842,747834,971550,828675v-79566,92827,51461,-41936,-47625,57150c952564,895371,956456,893884,981075,914400v93625,78021,-27300,-17775,47625,57150c1036795,979645,1047750,984250,1057275,990600v23941,71824,-8354,-16708,28575,57150c1090340,1056730,1092200,1066800,1095375,1076325v6350,-19050,10070,-39189,19050,-57150c1120775,1006475,1126430,993403,1133475,981075v39762,-69584,1627,24779,57150,-104775c1198535,857843,1209675,819150,1209675,819150v3175,-22225,5122,-44660,9525,-66675c1221169,742630,1226547,714099,1228725,723900v8294,37322,3562,76536,9525,114300c1241855,861031,1252103,882353,1257300,904875v4343,18818,5335,38297,9525,57150c1269003,971826,1273708,980914,1276350,990600v6889,25259,19050,76200,19050,76200c1324533,979400,1275835,1115455,1333500,1000125v8980,-17961,12700,-38100,19050,-57150l1362075,914400v5020,-15060,19050,-25400,28575,-38100l1409700,819150r9525,-28575c1423812,836446,1425815,887763,1438275,933450v5284,19373,12700,38100,19050,57150c1460945,1001460,1476375,1003300,1485900,1009650v12700,-3175,28843,-268,38100,-9525c1533257,990868,1528368,974057,1533525,962025v4509,-10522,13930,-18336,19050,-28575c1557065,924470,1558925,914400,1562100,904875v3175,-28575,4798,-57365,9525,-85725c1573276,809246,1578715,800315,1581150,790575r19050,-76200c1603375,727075,1606129,739888,1609725,752475v6198,21691,11877,40452,28575,57150c1646395,817720,1657350,822325,1666875,828675v22225,-3175,46159,-407,66675,-9525c1744011,814501,1743442,783706,1752600,790575v16064,12048,12700,38100,19050,57150c1779397,870966,1781761,886411,1800225,904875v8095,8095,19050,12700,28575,19050c1844675,904875,1859950,885309,1876425,866775v8949,-10068,21103,-17367,28575,-28575c1916814,820479,1922843,799447,1933575,781050v26588,-45579,44033,-64567,76200,-104775c2032356,563369,2002675,680343,2038350,600075v18108,-40744,17492,-56461,28575,-95250c2069683,495171,2073275,485775,2076450,476250v3175,-22225,5509,-44586,9525,-66675c2088317,396695,2093158,384355,2095500,371475v4016,-22089,6350,-44450,9525,-66675c2101850,282575,2101951,259629,2095500,238125v-3289,-10965,-11721,-19781,-19050,-28575c2053531,182048,2047397,180656,2019300,161925v-15875,3175,-39593,-4531,-47625,9525c1962093,188218,1981200,209287,1981200,228600v,125708,-2058,124590,-19050,209550c1958975,479425,1952625,520578,1952625,561975v,213091,-4688,176586,19050,295275c1993237,1115990,1969645,870597,1990725,1028700v5099,38240,12417,122124,19050,161925c2011927,1203538,2016733,1215888,2019300,1228725v3788,18938,6350,38100,9525,57150c2025650,1368425,2026779,1451253,2019300,1533525v-1185,13037,-6958,-25263,-9525,-38100c2005987,1476487,2003705,1457276,2000250,1438275v-2896,-15928,-6350,-31750,-9525,-47625c1993900,1292225,1995207,1193722,2000250,1095375v1126,-21952,5213,-77101,19050,-104775c2024420,980361,2031021,970819,2038350,962025v8624,-10348,17367,-21103,28575,-28575c2075279,927881,2085975,927100,2095500,923925v15875,3175,31821,6013,47625,9525c2155904,936290,2168312,940823,2181225,942975v25249,4208,50800,6350,76200,9525c2266950,958850,2283517,960375,2286000,971550v4870,21916,515,46595,-9525,66675c2271985,1047205,2257554,1044992,2247900,1047750v-12587,3596,-25400,6350,-38100,9525c2125183,1120738,2216824,1059708,2133600,1095375v-92090,39467,42708,1229,-66675,28575c2004814,1165357,2069214,1128879,1943100,1152525v-19737,3701,-37802,13676,-57150,19050c1848110,1182086,1771650,1200150,1771650,1200150v-50360,33573,-17469,16274,-104775,38100c1647394,1243120,1628775,1250950,1609725,1257300v-15359,5120,-31919,5598,-47625,9525c1552360,1269260,1543265,1273915,1533525,1276350v-37141,9285,-76666,13674,-114300,19050l1333500,1323975v-18322,6107,-38149,6070,-57150,9525c1260422,1336396,1244431,1339098,1228725,1343025v-9740,2435,-18835,7090,-28575,9525c1184444,1356477,1168032,1357423,1152525,1362075v-2229,669,-63536,26627,-76200,28575c1044788,1395502,1012825,1397000,981075,1400175r-57150,19050c914400,1422400,905390,1428750,895350,1428750r-85725,e" filled="f" strokecolor="black [3213]" strokeweight="1pt">
                        <v:stroke joinstyle="miter"/>
                        <v:path arrowok="t" o:connecttype="custom" o:connectlocs="0,185565;127365,128128;144733,110456;191047,88364;231573,61855;243151,48600;277887,35346;312623,17673;329991,8836;347359,4418;358938,234166;364727,247420;370516,282766;376305,300439;382095,388804;376305,618551;370516,640642;364727,689243;358938,702497;341570,715752;306834,733425;266308,729007;219994,720170;185258,698079;156312,675988;144733,658315;127365,645061;121576,631806;109997,618551;115786,569951;144733,521350;150522,508096;167890,499259;191047,486005;208415,472750;219994,459495;254730,441822;295255,415313;329991,388804;353148,375549;370516,362294;405252,340203;416831,326948;468935,291603;480513,278348;515249,256257;549985,229748;561564,216493;590510,189984;602089,159056;613667,145801;619457,123710;625246,110456;619457,17673;584721,0;561564,4418;544196,8836;538406,61855;532617,75110;526828,92783;521038,181147;515249,198820;526828,388804;532617,499259;538406,397640;549985,353458;561564,335785;590510,309276;607878,300439;654193,304857;659982,318112;642614,344621;625246,353458;590510,384385;561564,410895;596299,424149;625246,450659;642614,459495;659982,486005;665771,499259;677350,472750;688928,455077;723664,406477;735243,379967;741032,349040;746822,335785;752611,388804;764190,419731;769979,446241;775768,459495;787347,494841;810504,463913;822083,437404;827872,424149;845240,406477;856819,379967;862608,366713;874187,432986;885765,459495;903133,468332;926290,463913;932080,446241;943658,432986;949448,419731;955237,379967;961026,366713;972605,331367;978394,349040;995762,375549;1013130,384385;1053655,379967;1065234,366713;1076813,393222;1094181,419731;1111548,428568;1140495,402058;1157863,388804;1175231,362294;1221545,313694;1238913,278348;1256281,234166;1262071,220911;1267860,189984;1273649,172311;1279439,141383;1273649,110456;1262071,97201;1227335,75110;1198388,79528;1204178,106037;1192599,203238;1186810,260675;1198388,397640;1209967,477168;1221545,552278;1227335,569951;1233124,596460;1227335,711334;1221545,693661;1215756,667152;1209967,645061;1215756,508096;1227335,459495;1238913,446241;1256281,432986;1273649,428568;1302596,432986;1325753,437404;1372068,441822;1389436,450659;1383646,481586;1366278,486005;1343121,490423;1296807,508096;1256281,521350;1181020,534605;1146284,543441;1076813,556696;1013130,574369;978394,583205;949448,587624;932080,592042;862608,600878;810504,614133;775768,618551;746822,622969;729454,627388;700507,631806;654193,645061;596299,649479;561564,658315;544196,662733;492092,6627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</v:shape>
                      <v:shape id="Freeform 6" o:spid="_x0000_s1028" style="position:absolute;left:12763;top:3238;width:1715;height:287;visibility:visible;mso-wrap-style:square;v-text-anchor:middle" coordsize="171450,28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O4bcIA&#10;AADaAAAADwAAAGRycy9kb3ducmV2LnhtbESPS4sCMRCE74L/IbTgTTOri8ismWEVFkQP4uPgsZn0&#10;PNhJZ0iyOv57syB4LKrqK2qV96YVN3K+sazgY5qAIC6sbrhScDn/TJYgfEDW2FomBQ/ykGfDwQpT&#10;be98pNspVCJC2KeooA6hS6X0RU0G/dR2xNErrTMYonSV1A7vEW5aOUuShTTYcFyosaNNTcXv6c8o&#10;aA+HXXCf6/Ix39jrvjwWSSWXSo1H/fcXiEB9eIdf7a1WsID/K/EGy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s7htwgAAANoAAAAPAAAAAAAAAAAAAAAAAJgCAABkcnMvZG93&#10;bnJldi54bWxQSwUGAAAAAAQABAD1AAAAhwMAAAAA&#10;" path="m,28708c41275,22358,82780,17354,123825,9658,185335,-1875,125340,133,171450,133e" filled="f" strokecolor="black [3213]" strokeweight="1pt">
                        <v:stroke joinstyle="miter"/>
                        <v:path arrowok="t" o:connecttype="custom" o:connectlocs="0,28708;123825,9658;171450,133" o:connectangles="0,0,0"/>
                      </v:shape>
                    </v:group>
                  </w:pict>
                </mc:Fallback>
              </mc:AlternateContent>
            </w:r>
          </w:p>
          <w:p w14:paraId="192E6BCC" w14:textId="74D610F7" w:rsidR="006D724B" w:rsidRDefault="006D724B" w:rsidP="00EB677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4BF6" w14:paraId="72961EFB" w14:textId="77777777" w:rsidTr="00C2017D">
        <w:tc>
          <w:tcPr>
            <w:tcW w:w="3116" w:type="dxa"/>
          </w:tcPr>
          <w:p w14:paraId="44AFE9FE" w14:textId="557FDA55" w:rsidR="00934BF6" w:rsidRPr="00960A79" w:rsidRDefault="00960A79" w:rsidP="00B9482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960A79">
              <w:rPr>
                <w:rFonts w:ascii="Arial" w:hAnsi="Arial" w:cs="Arial"/>
                <w:sz w:val="24"/>
                <w:szCs w:val="24"/>
              </w:rPr>
              <w:t xml:space="preserve">Dr. </w:t>
            </w:r>
            <w:proofErr w:type="spellStart"/>
            <w:r w:rsidRPr="00960A79">
              <w:rPr>
                <w:rFonts w:ascii="Arial" w:hAnsi="Arial" w:cs="Arial"/>
                <w:sz w:val="24"/>
                <w:szCs w:val="24"/>
              </w:rPr>
              <w:t>Nanang</w:t>
            </w:r>
            <w:proofErr w:type="spellEnd"/>
            <w:r w:rsidRPr="00960A79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960A79">
              <w:rPr>
                <w:rFonts w:ascii="Arial" w:hAnsi="Arial" w:cs="Arial"/>
                <w:sz w:val="24"/>
                <w:szCs w:val="24"/>
              </w:rPr>
              <w:t>Munif</w:t>
            </w:r>
            <w:proofErr w:type="spellEnd"/>
            <w:r w:rsidRPr="00960A79">
              <w:rPr>
                <w:rFonts w:ascii="Arial" w:hAnsi="Arial" w:cs="Arial"/>
                <w:sz w:val="24"/>
                <w:szCs w:val="24"/>
              </w:rPr>
              <w:t xml:space="preserve">  </w:t>
            </w:r>
            <w:proofErr w:type="spellStart"/>
            <w:r w:rsidRPr="00960A79">
              <w:rPr>
                <w:rFonts w:ascii="Arial" w:hAnsi="Arial" w:cs="Arial"/>
                <w:sz w:val="24"/>
                <w:szCs w:val="24"/>
              </w:rPr>
              <w:t>Yasin</w:t>
            </w:r>
            <w:proofErr w:type="spellEnd"/>
            <w:r w:rsidRPr="00960A79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960A79">
              <w:rPr>
                <w:rFonts w:ascii="Arial" w:hAnsi="Arial" w:cs="Arial"/>
                <w:sz w:val="24"/>
                <w:szCs w:val="24"/>
              </w:rPr>
              <w:t>M.Pharm.,Apt</w:t>
            </w:r>
            <w:proofErr w:type="spellEnd"/>
            <w:r w:rsidRPr="00960A79">
              <w:rPr>
                <w:rFonts w:ascii="Arial" w:hAnsi="Arial" w:cs="Arial"/>
                <w:sz w:val="24"/>
                <w:szCs w:val="24"/>
                <w:lang w:val="sv-SE"/>
              </w:rPr>
              <w:t>.</w:t>
            </w:r>
          </w:p>
        </w:tc>
        <w:tc>
          <w:tcPr>
            <w:tcW w:w="3449" w:type="dxa"/>
          </w:tcPr>
          <w:p w14:paraId="2BB094F5" w14:textId="688F6DCE" w:rsidR="00934BF6" w:rsidRDefault="00B9482B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2</w:t>
            </w:r>
          </w:p>
        </w:tc>
        <w:tc>
          <w:tcPr>
            <w:tcW w:w="2785" w:type="dxa"/>
          </w:tcPr>
          <w:p w14:paraId="6D67500F" w14:textId="28710BB6" w:rsidR="00291D73" w:rsidRDefault="00291D73" w:rsidP="00CF6AC9">
            <w:pPr>
              <w:rPr>
                <w:noProof/>
              </w:rPr>
            </w:pPr>
          </w:p>
          <w:p w14:paraId="13DB02F0" w14:textId="12DD9F92" w:rsidR="00291D73" w:rsidRDefault="00AA2088" w:rsidP="00D55E90">
            <w:pPr>
              <w:jc w:val="center"/>
              <w:rPr>
                <w:noProof/>
              </w:rPr>
            </w:pPr>
            <w:r w:rsidRPr="00CB6328">
              <w:rPr>
                <w:noProof/>
              </w:rPr>
              <w:drawing>
                <wp:inline distT="0" distB="0" distL="0" distR="0" wp14:anchorId="5B3F586A" wp14:editId="213C2494">
                  <wp:extent cx="923925" cy="475630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733" cy="49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34971D" w14:textId="13BA9BE3" w:rsidR="006D724B" w:rsidRDefault="006D724B" w:rsidP="00CF6AC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4BF6" w14:paraId="21C640D6" w14:textId="77777777" w:rsidTr="00AA2088">
        <w:trPr>
          <w:trHeight w:val="1388"/>
        </w:trPr>
        <w:tc>
          <w:tcPr>
            <w:tcW w:w="3116" w:type="dxa"/>
          </w:tcPr>
          <w:p w14:paraId="042F6F4F" w14:textId="09B1CDC8" w:rsidR="00934BF6" w:rsidRPr="00960A79" w:rsidRDefault="00352E86" w:rsidP="00B9482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r.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dr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. 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ew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ut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ramantar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p.Pd-K.Ger</w:t>
            </w:r>
            <w:proofErr w:type="spellEnd"/>
          </w:p>
        </w:tc>
        <w:tc>
          <w:tcPr>
            <w:tcW w:w="3449" w:type="dxa"/>
          </w:tcPr>
          <w:p w14:paraId="2ACDE15F" w14:textId="2F8FDC9E" w:rsidR="00934BF6" w:rsidRDefault="00B9482B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3</w:t>
            </w:r>
          </w:p>
        </w:tc>
        <w:tc>
          <w:tcPr>
            <w:tcW w:w="2785" w:type="dxa"/>
          </w:tcPr>
          <w:p w14:paraId="193C193A" w14:textId="77777777" w:rsidR="00AA2088" w:rsidRDefault="00AA2088" w:rsidP="00D55E9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ADD9020" w14:textId="5B153833" w:rsidR="00D55E90" w:rsidRDefault="0065293F" w:rsidP="00D55E9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15C5B">
              <w:rPr>
                <w:noProof/>
                <w:color w:val="8496B0" w:themeColor="text2" w:themeTint="99"/>
              </w:rPr>
              <w:drawing>
                <wp:anchor distT="0" distB="0" distL="114300" distR="114300" simplePos="0" relativeHeight="251658752" behindDoc="1" locked="0" layoutInCell="1" allowOverlap="1" wp14:anchorId="736AA73F" wp14:editId="28A4D80C">
                  <wp:simplePos x="0" y="0"/>
                  <wp:positionH relativeFrom="column">
                    <wp:posOffset>629025</wp:posOffset>
                  </wp:positionH>
                  <wp:positionV relativeFrom="paragraph">
                    <wp:posOffset>-45086</wp:posOffset>
                  </wp:positionV>
                  <wp:extent cx="595890" cy="541655"/>
                  <wp:effectExtent l="0" t="0" r="0" b="0"/>
                  <wp:wrapNone/>
                  <wp:docPr id="2" name="Picture 1" descr="TANDA TANGAN M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ANDA TANGAN M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lum contrast="6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16" cy="5463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BB9815" w14:textId="0087214D" w:rsidR="006D724B" w:rsidRDefault="006D724B" w:rsidP="00D55E9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504866" w14:textId="1560FEE9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1F63384" w14:textId="1F8CED1E" w:rsidR="004D73AD" w:rsidRPr="004D73AD" w:rsidRDefault="004D73AD" w:rsidP="00B03151">
      <w:pPr>
        <w:spacing w:after="0"/>
        <w:jc w:val="both"/>
        <w:rPr>
          <w:rFonts w:ascii="Arial" w:hAnsi="Arial" w:cs="Arial"/>
          <w:i/>
          <w:color w:val="FF0000"/>
          <w:sz w:val="24"/>
          <w:szCs w:val="24"/>
        </w:rPr>
      </w:pPr>
      <w:bookmarkStart w:id="0" w:name="_GoBack"/>
      <w:bookmarkEnd w:id="0"/>
    </w:p>
    <w:sectPr w:rsidR="004D73AD" w:rsidRPr="004D7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A85182"/>
    <w:multiLevelType w:val="hybridMultilevel"/>
    <w:tmpl w:val="AA4E1D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5926A1C"/>
    <w:multiLevelType w:val="hybridMultilevel"/>
    <w:tmpl w:val="5FD28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NLQ0tzCyNLUwMjZR0lEKTi0uzszPAykwrAUARuE76CwAAAA="/>
  </w:docVars>
  <w:rsids>
    <w:rsidRoot w:val="00B03151"/>
    <w:rsid w:val="000F76E4"/>
    <w:rsid w:val="00273FC1"/>
    <w:rsid w:val="00291D73"/>
    <w:rsid w:val="00352E86"/>
    <w:rsid w:val="004D73AD"/>
    <w:rsid w:val="004E40D4"/>
    <w:rsid w:val="0065293F"/>
    <w:rsid w:val="006870A9"/>
    <w:rsid w:val="006D724B"/>
    <w:rsid w:val="00834441"/>
    <w:rsid w:val="008A4DEC"/>
    <w:rsid w:val="00934BF6"/>
    <w:rsid w:val="00960A79"/>
    <w:rsid w:val="00A077AC"/>
    <w:rsid w:val="00AA2088"/>
    <w:rsid w:val="00AD0C60"/>
    <w:rsid w:val="00B03151"/>
    <w:rsid w:val="00B9482B"/>
    <w:rsid w:val="00BF6CAD"/>
    <w:rsid w:val="00C2017D"/>
    <w:rsid w:val="00CF6AC9"/>
    <w:rsid w:val="00D40647"/>
    <w:rsid w:val="00D55E90"/>
    <w:rsid w:val="00EB6775"/>
    <w:rsid w:val="00FD1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A5DC9"/>
  <w15:docId w15:val="{90453706-F563-4B58-B543-80398C2C4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31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9482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48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ENOVO PC</cp:lastModifiedBy>
  <cp:revision>8</cp:revision>
  <dcterms:created xsi:type="dcterms:W3CDTF">2021-06-16T22:25:00Z</dcterms:created>
  <dcterms:modified xsi:type="dcterms:W3CDTF">2021-06-19T04:08:00Z</dcterms:modified>
</cp:coreProperties>
</file>